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5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45"/>
        <w:gridCol w:w="4680"/>
        <w:gridCol w:w="954"/>
        <w:gridCol w:w="954"/>
        <w:gridCol w:w="954"/>
        <w:gridCol w:w="954"/>
        <w:gridCol w:w="954"/>
        <w:gridCol w:w="900"/>
      </w:tblGrid>
      <w:tr w:rsidR="00293F83" w:rsidRPr="00FB4D02" w14:paraId="4FC0A943" w14:textId="77777777" w:rsidTr="002923DA">
        <w:trPr>
          <w:trHeight w:val="728"/>
        </w:trPr>
        <w:tc>
          <w:tcPr>
            <w:tcW w:w="10895" w:type="dxa"/>
            <w:gridSpan w:val="8"/>
            <w:shd w:val="clear" w:color="auto" w:fill="DAEEF3" w:themeFill="accent5" w:themeFillTint="33"/>
            <w:vAlign w:val="center"/>
          </w:tcPr>
          <w:p w14:paraId="41441924" w14:textId="77777777" w:rsidR="00293F83" w:rsidRPr="00FF63BE" w:rsidRDefault="00FF63BE" w:rsidP="00FF63BE">
            <w:pPr>
              <w:bidi w:val="0"/>
              <w:jc w:val="both"/>
              <w:rPr>
                <w:rFonts w:asciiTheme="majorBidi" w:hAnsiTheme="majorBidi" w:cstheme="majorBidi"/>
                <w:b/>
                <w:bCs/>
                <w:color w:val="404040" w:themeColor="text1" w:themeTint="BF"/>
                <w:sz w:val="22"/>
                <w:szCs w:val="22"/>
                <w:lang w:bidi="fa-IR"/>
              </w:rPr>
            </w:pPr>
            <w:r w:rsidRPr="00FF63BE">
              <w:rPr>
                <w:rFonts w:asciiTheme="majorBidi" w:hAnsiTheme="majorBidi" w:cstheme="majorBidi"/>
                <w:b/>
                <w:bCs/>
                <w:color w:val="404040" w:themeColor="text1" w:themeTint="BF"/>
                <w:sz w:val="22"/>
                <w:szCs w:val="22"/>
                <w:lang w:bidi="fa-IR"/>
              </w:rPr>
              <w:t>Head of Unit ............................................</w:t>
            </w:r>
            <w:r>
              <w:rPr>
                <w:rFonts w:asciiTheme="majorBidi" w:hAnsiTheme="majorBidi" w:cstheme="majorBidi"/>
                <w:b/>
                <w:bCs/>
                <w:color w:val="404040" w:themeColor="text1" w:themeTint="BF"/>
                <w:sz w:val="22"/>
                <w:szCs w:val="22"/>
                <w:lang w:bidi="fa-IR"/>
              </w:rPr>
              <w:t>..................</w:t>
            </w:r>
            <w:r w:rsidRPr="00FF63BE">
              <w:rPr>
                <w:rFonts w:asciiTheme="majorBidi" w:hAnsiTheme="majorBidi" w:cstheme="majorBidi"/>
                <w:b/>
                <w:bCs/>
                <w:color w:val="404040" w:themeColor="text1" w:themeTint="BF"/>
                <w:sz w:val="22"/>
                <w:szCs w:val="22"/>
                <w:lang w:bidi="fa-IR"/>
              </w:rPr>
              <w:t>..Mrs/Mr.........................................</w:t>
            </w:r>
            <w:r>
              <w:rPr>
                <w:rFonts w:asciiTheme="majorBidi" w:hAnsiTheme="majorBidi" w:cstheme="majorBidi"/>
                <w:b/>
                <w:bCs/>
                <w:color w:val="404040" w:themeColor="text1" w:themeTint="BF"/>
                <w:sz w:val="22"/>
                <w:szCs w:val="22"/>
                <w:lang w:bidi="fa-IR"/>
              </w:rPr>
              <w:t>.....................</w:t>
            </w:r>
            <w:r w:rsidRPr="00FF63BE">
              <w:rPr>
                <w:rFonts w:asciiTheme="majorBidi" w:hAnsiTheme="majorBidi" w:cstheme="majorBidi"/>
                <w:b/>
                <w:bCs/>
                <w:color w:val="404040" w:themeColor="text1" w:themeTint="BF"/>
                <w:sz w:val="22"/>
                <w:szCs w:val="22"/>
                <w:lang w:bidi="fa-IR"/>
              </w:rPr>
              <w:t>.</w:t>
            </w:r>
          </w:p>
          <w:p w14:paraId="6C85454E" w14:textId="77777777" w:rsidR="00FF63BE" w:rsidRPr="00373E7E" w:rsidRDefault="00FF63BE" w:rsidP="00FF63BE">
            <w:pPr>
              <w:bidi w:val="0"/>
              <w:jc w:val="both"/>
              <w:rPr>
                <w:rFonts w:asciiTheme="majorBidi" w:hAnsiTheme="majorBidi" w:cstheme="majorBidi"/>
                <w:color w:val="404040" w:themeColor="text1" w:themeTint="BF"/>
                <w:sz w:val="22"/>
                <w:szCs w:val="22"/>
                <w:lang w:bidi="fa-IR"/>
              </w:rPr>
            </w:pPr>
            <w:r w:rsidRPr="00FF63BE">
              <w:rPr>
                <w:rFonts w:asciiTheme="majorBidi" w:hAnsiTheme="majorBidi" w:cstheme="majorBidi"/>
                <w:color w:val="404040" w:themeColor="text1" w:themeTint="BF"/>
                <w:sz w:val="22"/>
                <w:szCs w:val="22"/>
                <w:lang w:bidi="fa-IR"/>
              </w:rPr>
              <w:t>Please comment on the effectiveness of training Held for Ms..........</w:t>
            </w:r>
            <w:r>
              <w:rPr>
                <w:rFonts w:asciiTheme="majorBidi" w:hAnsiTheme="majorBidi" w:cstheme="majorBidi"/>
                <w:color w:val="404040" w:themeColor="text1" w:themeTint="BF"/>
                <w:sz w:val="22"/>
                <w:szCs w:val="22"/>
                <w:lang w:bidi="fa-IR"/>
              </w:rPr>
              <w:t>..........................................</w:t>
            </w:r>
            <w:r w:rsidRPr="00FF63BE">
              <w:rPr>
                <w:rFonts w:asciiTheme="majorBidi" w:hAnsiTheme="majorBidi" w:cstheme="majorBidi"/>
                <w:color w:val="404040" w:themeColor="text1" w:themeTint="BF"/>
                <w:sz w:val="22"/>
                <w:szCs w:val="22"/>
                <w:lang w:bidi="fa-IR"/>
              </w:rPr>
              <w:t>. on date ....................</w:t>
            </w:r>
          </w:p>
        </w:tc>
      </w:tr>
      <w:tr w:rsidR="00293F83" w:rsidRPr="00FB4D02" w14:paraId="3A93BB7E" w14:textId="77777777" w:rsidTr="002923DA">
        <w:trPr>
          <w:trHeight w:val="575"/>
        </w:trPr>
        <w:tc>
          <w:tcPr>
            <w:tcW w:w="10895" w:type="dxa"/>
            <w:gridSpan w:val="8"/>
            <w:shd w:val="clear" w:color="auto" w:fill="E5B8B7" w:themeFill="accent2" w:themeFillTint="66"/>
            <w:vAlign w:val="center"/>
          </w:tcPr>
          <w:p w14:paraId="2D2A46C8" w14:textId="77777777" w:rsidR="00373E7E" w:rsidRPr="00373E7E" w:rsidRDefault="00373E7E" w:rsidP="00373E7E">
            <w:pPr>
              <w:bidi w:val="0"/>
              <w:rPr>
                <w:rFonts w:asciiTheme="majorBidi" w:hAnsiTheme="majorBidi" w:cstheme="majorBidi"/>
                <w:color w:val="404040" w:themeColor="text1" w:themeTint="BF"/>
                <w:sz w:val="22"/>
                <w:szCs w:val="22"/>
                <w:lang w:bidi="fa-IR"/>
              </w:rPr>
            </w:pPr>
            <w:r w:rsidRPr="00373E7E">
              <w:rPr>
                <w:rFonts w:asciiTheme="majorBidi" w:hAnsiTheme="majorBidi" w:cstheme="majorBidi"/>
                <w:color w:val="404040" w:themeColor="text1" w:themeTint="BF"/>
                <w:sz w:val="22"/>
                <w:szCs w:val="22"/>
                <w:lang w:bidi="fa-IR"/>
              </w:rPr>
              <w:t>Course Name / Code:                                                    Event Place:</w:t>
            </w:r>
          </w:p>
          <w:p w14:paraId="49EA3F85" w14:textId="77777777" w:rsidR="00293F83" w:rsidRPr="00373E7E" w:rsidRDefault="00373E7E" w:rsidP="00373E7E">
            <w:pPr>
              <w:bidi w:val="0"/>
              <w:rPr>
                <w:rFonts w:asciiTheme="majorBidi" w:hAnsiTheme="majorBidi" w:cstheme="majorBidi"/>
                <w:color w:val="404040" w:themeColor="text1" w:themeTint="BF"/>
                <w:sz w:val="22"/>
                <w:szCs w:val="22"/>
                <w:lang w:bidi="fa-IR"/>
              </w:rPr>
            </w:pPr>
            <w:r w:rsidRPr="00373E7E"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 xml:space="preserve">Event </w:t>
            </w:r>
            <w:proofErr w:type="spellStart"/>
            <w:r w:rsidRPr="00373E7E"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Plac</w:t>
            </w:r>
            <w:proofErr w:type="spellEnd"/>
            <w:r w:rsidRPr="00373E7E">
              <w:rPr>
                <w:rFonts w:asciiTheme="majorBidi" w:hAnsiTheme="majorBidi" w:cstheme="majorBidi"/>
                <w:color w:val="404040" w:themeColor="text1" w:themeTint="BF"/>
                <w:sz w:val="22"/>
                <w:szCs w:val="22"/>
                <w:lang w:bidi="fa-IR"/>
              </w:rPr>
              <w:t>:</w:t>
            </w:r>
            <w:r>
              <w:rPr>
                <w:rFonts w:asciiTheme="majorBidi" w:hAnsiTheme="majorBidi" w:cstheme="majorBidi"/>
                <w:color w:val="404040" w:themeColor="text1" w:themeTint="BF"/>
                <w:sz w:val="22"/>
                <w:szCs w:val="22"/>
                <w:lang w:bidi="fa-IR"/>
              </w:rPr>
              <w:t xml:space="preserve">                                                              </w:t>
            </w:r>
            <w:r w:rsidRPr="00373E7E">
              <w:rPr>
                <w:rFonts w:asciiTheme="majorBidi" w:hAnsiTheme="majorBidi" w:cstheme="majorBidi"/>
                <w:color w:val="404040" w:themeColor="text1" w:themeTint="BF"/>
                <w:sz w:val="22"/>
                <w:szCs w:val="22"/>
                <w:lang w:bidi="fa-IR"/>
              </w:rPr>
              <w:t xml:space="preserve">     Date:</w:t>
            </w:r>
          </w:p>
        </w:tc>
      </w:tr>
      <w:tr w:rsidR="00203A8E" w:rsidRPr="00FB4D02" w14:paraId="1FC28697" w14:textId="77777777" w:rsidTr="002923DA">
        <w:trPr>
          <w:trHeight w:val="526"/>
        </w:trPr>
        <w:tc>
          <w:tcPr>
            <w:tcW w:w="545" w:type="dxa"/>
            <w:vMerge w:val="restart"/>
            <w:shd w:val="clear" w:color="auto" w:fill="FDE9D9" w:themeFill="accent6" w:themeFillTint="33"/>
            <w:textDirection w:val="btLr"/>
            <w:vAlign w:val="center"/>
          </w:tcPr>
          <w:p w14:paraId="508C9302" w14:textId="77777777" w:rsidR="00373E7E" w:rsidRPr="006D144E" w:rsidRDefault="00373E7E" w:rsidP="001A27A4">
            <w:pPr>
              <w:ind w:left="113" w:right="113"/>
              <w:jc w:val="center"/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</w:pPr>
            <w:r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>No</w:t>
            </w:r>
          </w:p>
        </w:tc>
        <w:tc>
          <w:tcPr>
            <w:tcW w:w="4680" w:type="dxa"/>
            <w:vMerge w:val="restart"/>
            <w:shd w:val="clear" w:color="auto" w:fill="FDE9D9" w:themeFill="accent6" w:themeFillTint="33"/>
            <w:vAlign w:val="center"/>
          </w:tcPr>
          <w:p w14:paraId="3BF0A372" w14:textId="77777777" w:rsidR="00373E7E" w:rsidRPr="006D144E" w:rsidRDefault="00373E7E" w:rsidP="008A24C6">
            <w:pPr>
              <w:pStyle w:val="NormalWeb"/>
              <w:spacing w:before="0"/>
              <w:jc w:val="center"/>
              <w:rPr>
                <w:rFonts w:ascii="Arial" w:hAnsi="Arial" w:cs="Arial"/>
                <w:color w:val="404040" w:themeColor="text1" w:themeTint="BF"/>
              </w:rPr>
            </w:pPr>
            <w:r w:rsidRPr="00373E7E">
              <w:rPr>
                <w:rFonts w:ascii="Arial" w:hAnsi="Arial" w:cs="Arial"/>
                <w:color w:val="404040" w:themeColor="text1" w:themeTint="BF"/>
              </w:rPr>
              <w:t>Evaluation criteria</w:t>
            </w:r>
          </w:p>
        </w:tc>
        <w:tc>
          <w:tcPr>
            <w:tcW w:w="954" w:type="dxa"/>
            <w:shd w:val="clear" w:color="auto" w:fill="FDE9D9" w:themeFill="accent6" w:themeFillTint="33"/>
            <w:vAlign w:val="center"/>
          </w:tcPr>
          <w:p w14:paraId="19BB1F96" w14:textId="77777777" w:rsidR="00373E7E" w:rsidRPr="006D144E" w:rsidRDefault="00373E7E" w:rsidP="00293F83">
            <w:pPr>
              <w:bidi w:val="0"/>
              <w:jc w:val="center"/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</w:pPr>
            <w:r w:rsidRPr="00373E7E"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>very good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3AB788CC" w14:textId="77777777" w:rsidR="00373E7E" w:rsidRPr="006D144E" w:rsidRDefault="00373E7E" w:rsidP="00293F83">
            <w:pPr>
              <w:bidi w:val="0"/>
              <w:jc w:val="center"/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</w:pPr>
            <w:r w:rsidRPr="00373E7E"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>Good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2E07C2A4" w14:textId="5C34EC64" w:rsidR="00373E7E" w:rsidRPr="006D144E" w:rsidRDefault="00373E7E" w:rsidP="00293F83">
            <w:pPr>
              <w:bidi w:val="0"/>
              <w:jc w:val="center"/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</w:pPr>
            <w:r w:rsidRPr="00373E7E"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>neutra</w:t>
            </w:r>
            <w:r w:rsidR="009139EF"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>l</w:t>
            </w:r>
          </w:p>
        </w:tc>
        <w:tc>
          <w:tcPr>
            <w:tcW w:w="954" w:type="dxa"/>
            <w:shd w:val="clear" w:color="auto" w:fill="FDE9D9" w:themeFill="accent6" w:themeFillTint="33"/>
            <w:vAlign w:val="center"/>
          </w:tcPr>
          <w:p w14:paraId="7AC2E0D2" w14:textId="77777777" w:rsidR="00373E7E" w:rsidRPr="006D144E" w:rsidRDefault="00373E7E" w:rsidP="00293F83">
            <w:pPr>
              <w:bidi w:val="0"/>
              <w:jc w:val="center"/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</w:pPr>
            <w:r w:rsidRPr="00373E7E"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>Bad</w:t>
            </w:r>
          </w:p>
        </w:tc>
        <w:tc>
          <w:tcPr>
            <w:tcW w:w="954" w:type="dxa"/>
            <w:shd w:val="clear" w:color="auto" w:fill="FDE9D9" w:themeFill="accent6" w:themeFillTint="33"/>
            <w:vAlign w:val="center"/>
          </w:tcPr>
          <w:p w14:paraId="2137D0ED" w14:textId="77777777" w:rsidR="00373E7E" w:rsidRPr="006D144E" w:rsidRDefault="00373E7E" w:rsidP="00293F83">
            <w:pPr>
              <w:pStyle w:val="NormalWeb"/>
              <w:spacing w:before="0"/>
              <w:jc w:val="center"/>
              <w:rPr>
                <w:rFonts w:ascii="Arial" w:hAnsi="Arial" w:cs="Arial"/>
                <w:color w:val="404040" w:themeColor="text1" w:themeTint="BF"/>
                <w:rtl/>
                <w:lang w:bidi="fa-IR"/>
              </w:rPr>
            </w:pPr>
            <w:r w:rsidRPr="00373E7E">
              <w:rPr>
                <w:rFonts w:ascii="Arial" w:hAnsi="Arial" w:cs="Arial"/>
                <w:color w:val="404040" w:themeColor="text1" w:themeTint="BF"/>
                <w:lang w:bidi="fa-IR"/>
              </w:rPr>
              <w:t>very bad</w:t>
            </w:r>
          </w:p>
        </w:tc>
        <w:tc>
          <w:tcPr>
            <w:tcW w:w="900" w:type="dxa"/>
            <w:vMerge w:val="restart"/>
            <w:shd w:val="clear" w:color="auto" w:fill="FDE9D9" w:themeFill="accent6" w:themeFillTint="33"/>
            <w:vAlign w:val="center"/>
          </w:tcPr>
          <w:p w14:paraId="7556D8A7" w14:textId="77777777" w:rsidR="00373E7E" w:rsidRPr="00807314" w:rsidRDefault="00994D5A" w:rsidP="00293F83">
            <w:pPr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 w:rsidRPr="00994D5A"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Total</w:t>
            </w:r>
          </w:p>
        </w:tc>
      </w:tr>
      <w:tr w:rsidR="00AF7256" w:rsidRPr="00FB4D02" w14:paraId="0B68CB98" w14:textId="77777777" w:rsidTr="002923DA">
        <w:trPr>
          <w:trHeight w:val="576"/>
        </w:trPr>
        <w:tc>
          <w:tcPr>
            <w:tcW w:w="545" w:type="dxa"/>
            <w:vMerge/>
            <w:tcBorders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04B21584" w14:textId="77777777" w:rsidR="005C4698" w:rsidRPr="005F7120" w:rsidRDefault="005C4698" w:rsidP="00293F83">
            <w:pPr>
              <w:jc w:val="center"/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4680" w:type="dxa"/>
            <w:vMerge/>
            <w:tcBorders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3EF02772" w14:textId="77777777" w:rsidR="005C4698" w:rsidRPr="00293F83" w:rsidRDefault="005C4698" w:rsidP="00293F83">
            <w:pPr>
              <w:pStyle w:val="NormalWeb"/>
              <w:spacing w:befor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1E2606A0" w14:textId="77777777" w:rsidR="005C4698" w:rsidRPr="00293F83" w:rsidRDefault="00034835" w:rsidP="00293F83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5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33D8E32B" w14:textId="77777777" w:rsidR="005C4698" w:rsidRPr="006D144E" w:rsidRDefault="00034835" w:rsidP="00293F83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4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228FC78F" w14:textId="77777777" w:rsidR="005C4698" w:rsidRPr="006D144E" w:rsidRDefault="00034835" w:rsidP="00293F83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3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00E771C0" w14:textId="77777777" w:rsidR="005C4698" w:rsidRPr="00A43862" w:rsidRDefault="00034835" w:rsidP="00293F83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2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4A037A16" w14:textId="77777777" w:rsidR="005C4698" w:rsidRPr="00A43862" w:rsidRDefault="00034835" w:rsidP="00293F83">
            <w:pPr>
              <w:pStyle w:val="NormalWeb"/>
              <w:spacing w:before="0"/>
              <w:jc w:val="center"/>
              <w:rPr>
                <w:rFonts w:asciiTheme="majorBidi" w:hAnsiTheme="majorBidi" w:cstheme="majorBidi"/>
                <w:color w:val="404040" w:themeColor="text1" w:themeTint="BF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</w:rPr>
              <w:t>1</w:t>
            </w:r>
          </w:p>
        </w:tc>
        <w:tc>
          <w:tcPr>
            <w:tcW w:w="900" w:type="dxa"/>
            <w:vMerge/>
            <w:tcBorders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026F85B3" w14:textId="77777777" w:rsidR="005C4698" w:rsidRDefault="005C4698" w:rsidP="00293F83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4"/>
                <w:szCs w:val="24"/>
                <w:lang w:bidi="fa-IR"/>
              </w:rPr>
            </w:pPr>
          </w:p>
        </w:tc>
      </w:tr>
      <w:tr w:rsidR="00870A35" w:rsidRPr="00FB4D02" w14:paraId="697C5F47" w14:textId="77777777" w:rsidTr="006046B5">
        <w:trPr>
          <w:trHeight w:val="454"/>
        </w:trPr>
        <w:tc>
          <w:tcPr>
            <w:tcW w:w="545" w:type="dxa"/>
            <w:vAlign w:val="center"/>
          </w:tcPr>
          <w:p w14:paraId="4E57361A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1</w:t>
            </w:r>
          </w:p>
        </w:tc>
        <w:tc>
          <w:tcPr>
            <w:tcW w:w="4680" w:type="dxa"/>
          </w:tcPr>
          <w:p w14:paraId="02C3508B" w14:textId="24582F4B" w:rsidR="00870A35" w:rsidRPr="00120911" w:rsidRDefault="00870A35" w:rsidP="00870A35">
            <w:pPr>
              <w:bidi w:val="0"/>
            </w:pPr>
            <w:r w:rsidRPr="00120911">
              <w:t xml:space="preserve">Mastery of the </w:t>
            </w:r>
            <w:r w:rsidR="009139EF">
              <w:t>preparation</w:t>
            </w:r>
            <w:r w:rsidRPr="00120911">
              <w:t xml:space="preserve"> process/activity</w:t>
            </w:r>
          </w:p>
        </w:tc>
        <w:tc>
          <w:tcPr>
            <w:tcW w:w="954" w:type="dxa"/>
            <w:vAlign w:val="center"/>
          </w:tcPr>
          <w:p w14:paraId="19F5852B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7B027D97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2998F8D3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6C8E90F0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45B42AC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2C198126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870A35" w:rsidRPr="00FB4D02" w14:paraId="15D6F85F" w14:textId="77777777" w:rsidTr="006046B5">
        <w:trPr>
          <w:trHeight w:val="454"/>
        </w:trPr>
        <w:tc>
          <w:tcPr>
            <w:tcW w:w="545" w:type="dxa"/>
            <w:vAlign w:val="center"/>
          </w:tcPr>
          <w:p w14:paraId="636003C7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2</w:t>
            </w:r>
          </w:p>
        </w:tc>
        <w:tc>
          <w:tcPr>
            <w:tcW w:w="4680" w:type="dxa"/>
          </w:tcPr>
          <w:p w14:paraId="757DD317" w14:textId="77777777" w:rsidR="00870A35" w:rsidRPr="00120911" w:rsidRDefault="00870A35" w:rsidP="00870A35">
            <w:pPr>
              <w:bidi w:val="0"/>
            </w:pPr>
            <w:r w:rsidRPr="00120911">
              <w:t>Mastery of Setup of devices</w:t>
            </w:r>
          </w:p>
        </w:tc>
        <w:tc>
          <w:tcPr>
            <w:tcW w:w="954" w:type="dxa"/>
            <w:vAlign w:val="center"/>
          </w:tcPr>
          <w:p w14:paraId="77180579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6F96F75A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0D9C3667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CDFC6E3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6FDDD884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2CC828EE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870A35" w:rsidRPr="00FB4D02" w14:paraId="297AA82C" w14:textId="77777777" w:rsidTr="006046B5">
        <w:trPr>
          <w:trHeight w:val="454"/>
        </w:trPr>
        <w:tc>
          <w:tcPr>
            <w:tcW w:w="545" w:type="dxa"/>
            <w:vAlign w:val="center"/>
          </w:tcPr>
          <w:p w14:paraId="73031A0B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3</w:t>
            </w:r>
          </w:p>
        </w:tc>
        <w:tc>
          <w:tcPr>
            <w:tcW w:w="4680" w:type="dxa"/>
          </w:tcPr>
          <w:p w14:paraId="590B076A" w14:textId="77777777" w:rsidR="00870A35" w:rsidRPr="00120911" w:rsidRDefault="00870A35" w:rsidP="00870A35">
            <w:pPr>
              <w:bidi w:val="0"/>
            </w:pPr>
            <w:r w:rsidRPr="00120911">
              <w:t>Mastery of the person to perform the assigned activities</w:t>
            </w:r>
          </w:p>
        </w:tc>
        <w:tc>
          <w:tcPr>
            <w:tcW w:w="954" w:type="dxa"/>
            <w:vAlign w:val="center"/>
          </w:tcPr>
          <w:p w14:paraId="17284B3F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7FDB6C46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1FD5C912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678F72F5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0539FC6C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1C955F6D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870A35" w:rsidRPr="00FB4D02" w14:paraId="072C681B" w14:textId="77777777" w:rsidTr="006046B5">
        <w:trPr>
          <w:trHeight w:val="454"/>
        </w:trPr>
        <w:tc>
          <w:tcPr>
            <w:tcW w:w="545" w:type="dxa"/>
            <w:vAlign w:val="center"/>
          </w:tcPr>
          <w:p w14:paraId="61927613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4</w:t>
            </w:r>
          </w:p>
        </w:tc>
        <w:tc>
          <w:tcPr>
            <w:tcW w:w="4680" w:type="dxa"/>
          </w:tcPr>
          <w:p w14:paraId="4AC8ABCA" w14:textId="77777777" w:rsidR="00870A35" w:rsidRPr="00120911" w:rsidRDefault="00870A35" w:rsidP="00870A35">
            <w:pPr>
              <w:bidi w:val="0"/>
            </w:pPr>
            <w:r w:rsidRPr="00120911">
              <w:t>Mastery of self-control and detection of failures</w:t>
            </w:r>
          </w:p>
        </w:tc>
        <w:tc>
          <w:tcPr>
            <w:tcW w:w="954" w:type="dxa"/>
            <w:vAlign w:val="center"/>
          </w:tcPr>
          <w:p w14:paraId="0F734C03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5537CA95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58639882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7FDEA005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1AADD621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19FC82A3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870A35" w:rsidRPr="00FB4D02" w14:paraId="39B1C87A" w14:textId="77777777" w:rsidTr="006046B5">
        <w:trPr>
          <w:trHeight w:val="454"/>
        </w:trPr>
        <w:tc>
          <w:tcPr>
            <w:tcW w:w="545" w:type="dxa"/>
            <w:vAlign w:val="center"/>
          </w:tcPr>
          <w:p w14:paraId="4DA292D3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5</w:t>
            </w:r>
          </w:p>
        </w:tc>
        <w:tc>
          <w:tcPr>
            <w:tcW w:w="4680" w:type="dxa"/>
          </w:tcPr>
          <w:p w14:paraId="70E77946" w14:textId="77777777" w:rsidR="00870A35" w:rsidRPr="00120911" w:rsidRDefault="00870A35" w:rsidP="00870A35">
            <w:pPr>
              <w:bidi w:val="0"/>
            </w:pPr>
            <w:r w:rsidRPr="00120911">
              <w:t xml:space="preserve">Reduction of breakdowns the activities </w:t>
            </w:r>
          </w:p>
        </w:tc>
        <w:tc>
          <w:tcPr>
            <w:tcW w:w="954" w:type="dxa"/>
            <w:vAlign w:val="center"/>
          </w:tcPr>
          <w:p w14:paraId="7B245D59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D1E2754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48D78F11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109858F1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F98E041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66DFFB1F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870A35" w:rsidRPr="00FB4D02" w14:paraId="7B2BAEDE" w14:textId="77777777" w:rsidTr="006046B5">
        <w:trPr>
          <w:trHeight w:val="470"/>
        </w:trPr>
        <w:tc>
          <w:tcPr>
            <w:tcW w:w="545" w:type="dxa"/>
            <w:vAlign w:val="center"/>
          </w:tcPr>
          <w:p w14:paraId="7464BF97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6</w:t>
            </w:r>
          </w:p>
        </w:tc>
        <w:tc>
          <w:tcPr>
            <w:tcW w:w="4680" w:type="dxa"/>
          </w:tcPr>
          <w:p w14:paraId="58170ACD" w14:textId="77777777" w:rsidR="00870A35" w:rsidRPr="00120911" w:rsidRDefault="00870A35" w:rsidP="00870A35">
            <w:pPr>
              <w:bidi w:val="0"/>
            </w:pPr>
            <w:r w:rsidRPr="00120911">
              <w:t xml:space="preserve">Mastery of the resolving of minor breakdowns </w:t>
            </w:r>
          </w:p>
        </w:tc>
        <w:tc>
          <w:tcPr>
            <w:tcW w:w="954" w:type="dxa"/>
            <w:vAlign w:val="center"/>
          </w:tcPr>
          <w:p w14:paraId="0706398F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14DAE9AF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2D43A409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16F8AF5C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5D6C17D7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16DB6E85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870A35" w:rsidRPr="00FB4D02" w14:paraId="00125713" w14:textId="77777777" w:rsidTr="006046B5">
        <w:trPr>
          <w:trHeight w:val="470"/>
        </w:trPr>
        <w:tc>
          <w:tcPr>
            <w:tcW w:w="545" w:type="dxa"/>
            <w:vAlign w:val="center"/>
          </w:tcPr>
          <w:p w14:paraId="55E07096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7</w:t>
            </w:r>
          </w:p>
        </w:tc>
        <w:tc>
          <w:tcPr>
            <w:tcW w:w="4680" w:type="dxa"/>
          </w:tcPr>
          <w:p w14:paraId="1E4C00BD" w14:textId="77777777" w:rsidR="00870A35" w:rsidRPr="00120911" w:rsidRDefault="00870A35" w:rsidP="00870A35">
            <w:pPr>
              <w:bidi w:val="0"/>
            </w:pPr>
            <w:r w:rsidRPr="00120911">
              <w:t xml:space="preserve">Mastery of the resolving of major breakdowns </w:t>
            </w:r>
          </w:p>
        </w:tc>
        <w:tc>
          <w:tcPr>
            <w:tcW w:w="954" w:type="dxa"/>
            <w:vAlign w:val="center"/>
          </w:tcPr>
          <w:p w14:paraId="64C508C2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75EDD9DB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40CBAF87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6119A961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083D830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4D097D22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870A35" w:rsidRPr="00FB4D02" w14:paraId="2FE1302D" w14:textId="77777777" w:rsidTr="006046B5">
        <w:trPr>
          <w:trHeight w:val="470"/>
        </w:trPr>
        <w:tc>
          <w:tcPr>
            <w:tcW w:w="545" w:type="dxa"/>
            <w:vAlign w:val="center"/>
          </w:tcPr>
          <w:p w14:paraId="5AA31F96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8</w:t>
            </w:r>
          </w:p>
        </w:tc>
        <w:tc>
          <w:tcPr>
            <w:tcW w:w="4680" w:type="dxa"/>
          </w:tcPr>
          <w:p w14:paraId="3EFF935D" w14:textId="35D21D39" w:rsidR="00870A35" w:rsidRPr="00120911" w:rsidRDefault="00870A35" w:rsidP="00870A35">
            <w:pPr>
              <w:bidi w:val="0"/>
            </w:pPr>
            <w:r w:rsidRPr="00120911">
              <w:t xml:space="preserve">Mastery of </w:t>
            </w:r>
            <w:r w:rsidR="009139EF">
              <w:t>planning</w:t>
            </w:r>
            <w:r w:rsidRPr="00120911">
              <w:t xml:space="preserve"> the activities</w:t>
            </w:r>
          </w:p>
        </w:tc>
        <w:tc>
          <w:tcPr>
            <w:tcW w:w="954" w:type="dxa"/>
            <w:vAlign w:val="center"/>
          </w:tcPr>
          <w:p w14:paraId="6DC51E0A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E1E5BDF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2DB745C4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6AFC3C2E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699D9197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5CE748D0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870A35" w:rsidRPr="00FB4D02" w14:paraId="25A8D025" w14:textId="77777777" w:rsidTr="006046B5">
        <w:trPr>
          <w:trHeight w:val="470"/>
        </w:trPr>
        <w:tc>
          <w:tcPr>
            <w:tcW w:w="545" w:type="dxa"/>
            <w:vAlign w:val="center"/>
          </w:tcPr>
          <w:p w14:paraId="6D01F54D" w14:textId="77777777" w:rsidR="00870A35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9</w:t>
            </w:r>
          </w:p>
        </w:tc>
        <w:tc>
          <w:tcPr>
            <w:tcW w:w="4680" w:type="dxa"/>
          </w:tcPr>
          <w:p w14:paraId="7F2C8BB2" w14:textId="77777777" w:rsidR="00870A35" w:rsidRPr="00120911" w:rsidRDefault="00870A35" w:rsidP="00870A35">
            <w:pPr>
              <w:bidi w:val="0"/>
            </w:pPr>
            <w:r w:rsidRPr="00120911">
              <w:t>Increasing speed and accuracy in doing work</w:t>
            </w:r>
          </w:p>
        </w:tc>
        <w:tc>
          <w:tcPr>
            <w:tcW w:w="954" w:type="dxa"/>
            <w:vAlign w:val="center"/>
          </w:tcPr>
          <w:p w14:paraId="6AF82E43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4E13B142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648400A0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718D730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4F0416D7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6AED1E1B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870A35" w:rsidRPr="00FB4D02" w14:paraId="3CF7270E" w14:textId="77777777" w:rsidTr="006046B5">
        <w:trPr>
          <w:trHeight w:val="470"/>
        </w:trPr>
        <w:tc>
          <w:tcPr>
            <w:tcW w:w="545" w:type="dxa"/>
            <w:vAlign w:val="center"/>
          </w:tcPr>
          <w:p w14:paraId="5845E94A" w14:textId="77777777" w:rsidR="00870A35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10</w:t>
            </w:r>
          </w:p>
        </w:tc>
        <w:tc>
          <w:tcPr>
            <w:tcW w:w="4680" w:type="dxa"/>
          </w:tcPr>
          <w:p w14:paraId="0D13B186" w14:textId="77777777" w:rsidR="00870A35" w:rsidRPr="00120911" w:rsidRDefault="00870A35" w:rsidP="00870A35">
            <w:pPr>
              <w:bidi w:val="0"/>
            </w:pPr>
            <w:r w:rsidRPr="00120911">
              <w:t>Increasing individual work efficiency</w:t>
            </w:r>
          </w:p>
        </w:tc>
        <w:tc>
          <w:tcPr>
            <w:tcW w:w="954" w:type="dxa"/>
            <w:vAlign w:val="center"/>
          </w:tcPr>
          <w:p w14:paraId="478E1BE6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1D12591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F9AEB71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54717A2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03626391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7092709D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870A35" w:rsidRPr="00FB4D02" w14:paraId="6B1164E0" w14:textId="77777777" w:rsidTr="006046B5">
        <w:trPr>
          <w:trHeight w:val="470"/>
        </w:trPr>
        <w:tc>
          <w:tcPr>
            <w:tcW w:w="545" w:type="dxa"/>
            <w:vAlign w:val="center"/>
          </w:tcPr>
          <w:p w14:paraId="70A20CD7" w14:textId="77777777" w:rsidR="00870A35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11</w:t>
            </w:r>
          </w:p>
        </w:tc>
        <w:tc>
          <w:tcPr>
            <w:tcW w:w="4680" w:type="dxa"/>
          </w:tcPr>
          <w:p w14:paraId="13D37C42" w14:textId="77777777" w:rsidR="00870A35" w:rsidRPr="00120911" w:rsidRDefault="00870A35" w:rsidP="00870A35">
            <w:pPr>
              <w:bidi w:val="0"/>
            </w:pPr>
            <w:r w:rsidRPr="00120911">
              <w:t>It does not cause accidents due to carelessness</w:t>
            </w:r>
          </w:p>
        </w:tc>
        <w:tc>
          <w:tcPr>
            <w:tcW w:w="954" w:type="dxa"/>
            <w:vAlign w:val="center"/>
          </w:tcPr>
          <w:p w14:paraId="3352B609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071E4ABE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0261BD6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4106BF27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AE00FEA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40CF4831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870A35" w:rsidRPr="00FB4D02" w14:paraId="65472095" w14:textId="77777777" w:rsidTr="006046B5">
        <w:trPr>
          <w:trHeight w:val="472"/>
        </w:trPr>
        <w:tc>
          <w:tcPr>
            <w:tcW w:w="545" w:type="dxa"/>
            <w:vAlign w:val="center"/>
          </w:tcPr>
          <w:p w14:paraId="1557E6DB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12</w:t>
            </w:r>
          </w:p>
        </w:tc>
        <w:tc>
          <w:tcPr>
            <w:tcW w:w="4680" w:type="dxa"/>
          </w:tcPr>
          <w:p w14:paraId="68400E3D" w14:textId="58B7F231" w:rsidR="00870A35" w:rsidRDefault="00870A35" w:rsidP="00870A35">
            <w:pPr>
              <w:bidi w:val="0"/>
            </w:pPr>
            <w:r w:rsidRPr="00120911">
              <w:t>Reducing device broken time</w:t>
            </w:r>
          </w:p>
        </w:tc>
        <w:tc>
          <w:tcPr>
            <w:tcW w:w="954" w:type="dxa"/>
            <w:vAlign w:val="center"/>
          </w:tcPr>
          <w:p w14:paraId="7C6F1A37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4D4DAAF0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7A395E0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19B9804E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7C7BE036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37557A71" w14:textId="77777777" w:rsidR="00870A35" w:rsidRPr="00FB4D02" w:rsidRDefault="00870A35" w:rsidP="00870A3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9A1BC5" w:rsidRPr="00FB4D02" w14:paraId="6D7C1E12" w14:textId="77777777" w:rsidTr="00E83E62">
        <w:trPr>
          <w:trHeight w:val="472"/>
        </w:trPr>
        <w:tc>
          <w:tcPr>
            <w:tcW w:w="545" w:type="dxa"/>
            <w:vAlign w:val="center"/>
          </w:tcPr>
          <w:p w14:paraId="74B9E4AB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13</w:t>
            </w:r>
          </w:p>
        </w:tc>
        <w:tc>
          <w:tcPr>
            <w:tcW w:w="4680" w:type="dxa"/>
          </w:tcPr>
          <w:p w14:paraId="1A866D95" w14:textId="77777777" w:rsidR="009A1BC5" w:rsidRPr="00806880" w:rsidRDefault="009A1BC5" w:rsidP="007202B5">
            <w:pPr>
              <w:bidi w:val="0"/>
            </w:pPr>
            <w:r w:rsidRPr="00806880">
              <w:t>Increase accountability in performance</w:t>
            </w:r>
          </w:p>
        </w:tc>
        <w:tc>
          <w:tcPr>
            <w:tcW w:w="954" w:type="dxa"/>
            <w:vAlign w:val="center"/>
          </w:tcPr>
          <w:p w14:paraId="3226B18A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1175CEC2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6F8990DC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0B874475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5F59EBC8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17B7491A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9A1BC5" w:rsidRPr="00FB4D02" w14:paraId="6358A9EF" w14:textId="77777777" w:rsidTr="00E83E62">
        <w:trPr>
          <w:trHeight w:val="472"/>
        </w:trPr>
        <w:tc>
          <w:tcPr>
            <w:tcW w:w="545" w:type="dxa"/>
            <w:vAlign w:val="center"/>
          </w:tcPr>
          <w:p w14:paraId="4D9A7826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14</w:t>
            </w:r>
          </w:p>
        </w:tc>
        <w:tc>
          <w:tcPr>
            <w:tcW w:w="4680" w:type="dxa"/>
          </w:tcPr>
          <w:p w14:paraId="3A001AF4" w14:textId="77777777" w:rsidR="009A1BC5" w:rsidRPr="00806880" w:rsidRDefault="009A1BC5" w:rsidP="007202B5">
            <w:pPr>
              <w:bidi w:val="0"/>
            </w:pPr>
            <w:r w:rsidRPr="00806880">
              <w:t>Increasing the motivation to perform responsibilities</w:t>
            </w:r>
          </w:p>
        </w:tc>
        <w:tc>
          <w:tcPr>
            <w:tcW w:w="954" w:type="dxa"/>
            <w:vAlign w:val="center"/>
          </w:tcPr>
          <w:p w14:paraId="3116D19E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53745F1B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2717E4E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4707349A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7A79CF9C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2E1E8171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9A1BC5" w:rsidRPr="00FB4D02" w14:paraId="330FD6AD" w14:textId="77777777" w:rsidTr="00E83E62">
        <w:trPr>
          <w:trHeight w:val="472"/>
        </w:trPr>
        <w:tc>
          <w:tcPr>
            <w:tcW w:w="545" w:type="dxa"/>
            <w:vAlign w:val="center"/>
          </w:tcPr>
          <w:p w14:paraId="5B7C2684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15</w:t>
            </w:r>
          </w:p>
        </w:tc>
        <w:tc>
          <w:tcPr>
            <w:tcW w:w="4680" w:type="dxa"/>
          </w:tcPr>
          <w:p w14:paraId="44DE76FC" w14:textId="77777777" w:rsidR="009A1BC5" w:rsidRDefault="009A1BC5" w:rsidP="007202B5">
            <w:pPr>
              <w:bidi w:val="0"/>
            </w:pPr>
            <w:r w:rsidRPr="00806880">
              <w:t>transferring knowledge to others</w:t>
            </w:r>
          </w:p>
        </w:tc>
        <w:tc>
          <w:tcPr>
            <w:tcW w:w="954" w:type="dxa"/>
            <w:vAlign w:val="center"/>
          </w:tcPr>
          <w:p w14:paraId="25878401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5ADFE7C3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5ACB1607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C1903DA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26B59EF5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209FF1E6" w14:textId="77777777" w:rsidR="009A1BC5" w:rsidRPr="00FB4D02" w:rsidRDefault="009A1BC5" w:rsidP="009A1BC5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F72724" w:rsidRPr="00FB4D02" w14:paraId="3D676CEA" w14:textId="77777777" w:rsidTr="00F72724">
        <w:trPr>
          <w:trHeight w:val="472"/>
        </w:trPr>
        <w:tc>
          <w:tcPr>
            <w:tcW w:w="545" w:type="dxa"/>
            <w:vAlign w:val="center"/>
          </w:tcPr>
          <w:p w14:paraId="01AB87B0" w14:textId="77777777" w:rsidR="00F72724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16</w:t>
            </w:r>
          </w:p>
        </w:tc>
        <w:tc>
          <w:tcPr>
            <w:tcW w:w="4680" w:type="dxa"/>
            <w:vAlign w:val="center"/>
          </w:tcPr>
          <w:p w14:paraId="2C812070" w14:textId="77777777" w:rsidR="00F72724" w:rsidRDefault="007202B5" w:rsidP="007202B5">
            <w:pPr>
              <w:bidi w:val="0"/>
            </w:pPr>
            <w:r w:rsidRPr="007202B5">
              <w:t>Commitment and responsibility to maintenance of equipment</w:t>
            </w:r>
          </w:p>
        </w:tc>
        <w:tc>
          <w:tcPr>
            <w:tcW w:w="954" w:type="dxa"/>
            <w:vAlign w:val="center"/>
          </w:tcPr>
          <w:p w14:paraId="70C636B0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7F2CF226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7A529184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4CA55C94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7EDD7BB2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11DF4504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F72724" w:rsidRPr="00FB4D02" w14:paraId="69FBEC44" w14:textId="77777777" w:rsidTr="00F72724">
        <w:trPr>
          <w:trHeight w:val="472"/>
        </w:trPr>
        <w:tc>
          <w:tcPr>
            <w:tcW w:w="545" w:type="dxa"/>
            <w:vAlign w:val="center"/>
          </w:tcPr>
          <w:p w14:paraId="43CA2B45" w14:textId="77777777" w:rsidR="00F72724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17</w:t>
            </w:r>
          </w:p>
        </w:tc>
        <w:tc>
          <w:tcPr>
            <w:tcW w:w="4680" w:type="dxa"/>
            <w:vAlign w:val="center"/>
          </w:tcPr>
          <w:p w14:paraId="3DEABCE0" w14:textId="77777777" w:rsidR="00F72724" w:rsidRPr="00F72724" w:rsidRDefault="007202B5" w:rsidP="007202B5">
            <w:pPr>
              <w:bidi w:val="0"/>
            </w:pPr>
            <w:r w:rsidRPr="007202B5">
              <w:t>Reducing environmental pollution in the process</w:t>
            </w:r>
          </w:p>
        </w:tc>
        <w:tc>
          <w:tcPr>
            <w:tcW w:w="954" w:type="dxa"/>
            <w:vAlign w:val="center"/>
          </w:tcPr>
          <w:p w14:paraId="715CA9CD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0AEB01CE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74B0F7B3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441B9340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70ECD696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48F13E9D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F72724" w:rsidRPr="00FB4D02" w14:paraId="7BE6F378" w14:textId="77777777" w:rsidTr="00F72724">
        <w:trPr>
          <w:trHeight w:val="472"/>
        </w:trPr>
        <w:tc>
          <w:tcPr>
            <w:tcW w:w="545" w:type="dxa"/>
            <w:vAlign w:val="center"/>
          </w:tcPr>
          <w:p w14:paraId="00A3E7BD" w14:textId="77777777" w:rsidR="00F72724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18</w:t>
            </w:r>
          </w:p>
        </w:tc>
        <w:tc>
          <w:tcPr>
            <w:tcW w:w="4680" w:type="dxa"/>
            <w:vAlign w:val="center"/>
          </w:tcPr>
          <w:p w14:paraId="2AFDFAE1" w14:textId="77777777" w:rsidR="00F72724" w:rsidRPr="00F72724" w:rsidRDefault="007202B5" w:rsidP="007202B5">
            <w:pPr>
              <w:bidi w:val="0"/>
            </w:pPr>
            <w:r w:rsidRPr="007202B5">
              <w:t>Increasing the health of the person due to the observance of health principles</w:t>
            </w:r>
          </w:p>
        </w:tc>
        <w:tc>
          <w:tcPr>
            <w:tcW w:w="954" w:type="dxa"/>
            <w:vAlign w:val="center"/>
          </w:tcPr>
          <w:p w14:paraId="6C8E4C93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2A1C89A5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23D93FE8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60756D43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13ED9635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1CA83431" w14:textId="77777777" w:rsidR="00F72724" w:rsidRPr="00FB4D02" w:rsidRDefault="00F72724" w:rsidP="00F72724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F72724" w:rsidRPr="00FB4D02" w14:paraId="363F291C" w14:textId="77777777" w:rsidTr="002923DA">
        <w:trPr>
          <w:trHeight w:val="1068"/>
        </w:trPr>
        <w:tc>
          <w:tcPr>
            <w:tcW w:w="10895" w:type="dxa"/>
            <w:gridSpan w:val="8"/>
            <w:tcBorders>
              <w:bottom w:val="dotDotDash" w:sz="4" w:space="0" w:color="auto"/>
            </w:tcBorders>
          </w:tcPr>
          <w:p w14:paraId="66174138" w14:textId="77777777" w:rsidR="00F72724" w:rsidRDefault="00F72724" w:rsidP="00F72724">
            <w:pPr>
              <w:bidi w:val="0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  <w:rtl/>
              </w:rPr>
            </w:pPr>
            <w:r w:rsidRPr="00994D5A"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Other comments and suggestions:</w:t>
            </w:r>
          </w:p>
          <w:p w14:paraId="252E00A6" w14:textId="77777777" w:rsidR="00F72724" w:rsidRDefault="00F72724" w:rsidP="00F72724">
            <w:pPr>
              <w:bidi w:val="0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color w:val="404040" w:themeColor="text1" w:themeTint="BF"/>
                <w:sz w:val="24"/>
                <w:szCs w:val="24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.</w:t>
            </w:r>
          </w:p>
          <w:p w14:paraId="70DBAB15" w14:textId="77777777" w:rsidR="00F72724" w:rsidRPr="00FB4D02" w:rsidRDefault="00F72724" w:rsidP="00F72724">
            <w:pPr>
              <w:bidi w:val="0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  <w:rtl/>
                <w:lang w:bidi="fa-IR"/>
              </w:rPr>
            </w:pPr>
          </w:p>
        </w:tc>
      </w:tr>
      <w:tr w:rsidR="00F72724" w:rsidRPr="00FB4D02" w14:paraId="457BAD70" w14:textId="77777777" w:rsidTr="002923DA">
        <w:trPr>
          <w:trHeight w:val="300"/>
        </w:trPr>
        <w:tc>
          <w:tcPr>
            <w:tcW w:w="10895" w:type="dxa"/>
            <w:gridSpan w:val="8"/>
            <w:tcBorders>
              <w:top w:val="dotDotDash" w:sz="4" w:space="0" w:color="auto"/>
            </w:tcBorders>
          </w:tcPr>
          <w:p w14:paraId="3018E0FA" w14:textId="75201104" w:rsidR="00F72724" w:rsidRPr="00994D5A" w:rsidRDefault="009139EF" w:rsidP="00441778">
            <w:pPr>
              <w:bidi w:val="0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C</w:t>
            </w:r>
            <w:r w:rsidR="00F72724" w:rsidRPr="00994D5A"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alculation formula:</w:t>
            </w:r>
            <w:r w:rsidR="00F72724" w:rsidRPr="00994D5A">
              <w:rPr>
                <w:rFonts w:asciiTheme="majorBidi" w:hAnsiTheme="majorBidi" w:cstheme="majorBidi" w:hint="cs"/>
                <w:color w:val="FF0000"/>
                <w:sz w:val="24"/>
                <w:szCs w:val="24"/>
                <w:rtl/>
              </w:rPr>
              <w:t xml:space="preserve"> </w:t>
            </w:r>
            <w:r w:rsidR="00F72724" w:rsidRPr="006E128B">
              <w:rPr>
                <w:rFonts w:asciiTheme="majorBidi" w:hAnsiTheme="majorBidi" w:cstheme="majorBidi"/>
                <w:color w:val="00B050"/>
                <w:sz w:val="24"/>
                <w:szCs w:val="24"/>
              </w:rPr>
              <w:t>(Total points earned divided by the expected score (</w:t>
            </w:r>
            <w:r w:rsidR="00441778" w:rsidRPr="006E128B">
              <w:rPr>
                <w:rFonts w:asciiTheme="majorBidi" w:hAnsiTheme="majorBidi" w:cstheme="majorBidi"/>
                <w:color w:val="00B050"/>
                <w:sz w:val="24"/>
                <w:szCs w:val="24"/>
              </w:rPr>
              <w:t>90</w:t>
            </w:r>
            <w:r w:rsidR="00F72724" w:rsidRPr="006E128B">
              <w:rPr>
                <w:rFonts w:asciiTheme="majorBidi" w:hAnsiTheme="majorBidi" w:cstheme="majorBidi"/>
                <w:color w:val="00B050"/>
                <w:sz w:val="24"/>
                <w:szCs w:val="24"/>
              </w:rPr>
              <w:t>)) * 100</w:t>
            </w:r>
          </w:p>
        </w:tc>
      </w:tr>
    </w:tbl>
    <w:p w14:paraId="34B97AA1" w14:textId="77777777" w:rsidR="003605BC" w:rsidRDefault="003605BC" w:rsidP="003605BC">
      <w:pPr>
        <w:jc w:val="center"/>
        <w:rPr>
          <w:rFonts w:asciiTheme="majorBidi" w:hAnsiTheme="majorBidi" w:cstheme="majorBidi"/>
          <w:color w:val="404040" w:themeColor="text1" w:themeTint="BF"/>
          <w:sz w:val="24"/>
          <w:szCs w:val="24"/>
        </w:rPr>
      </w:pPr>
    </w:p>
    <w:p w14:paraId="4AA23D44" w14:textId="77777777" w:rsidR="00574F30" w:rsidRDefault="003605BC" w:rsidP="00994D5A">
      <w:pPr>
        <w:jc w:val="center"/>
        <w:rPr>
          <w:rFonts w:asciiTheme="majorBidi" w:hAnsiTheme="majorBidi" w:cstheme="majorBidi"/>
          <w:color w:val="404040" w:themeColor="text1" w:themeTint="BF"/>
          <w:sz w:val="24"/>
          <w:szCs w:val="24"/>
        </w:rPr>
      </w:pPr>
      <w:r>
        <w:rPr>
          <w:rFonts w:asciiTheme="majorBidi" w:hAnsiTheme="majorBidi" w:cstheme="majorBidi"/>
          <w:color w:val="404040" w:themeColor="text1" w:themeTint="BF"/>
          <w:sz w:val="24"/>
          <w:szCs w:val="24"/>
        </w:rPr>
        <w:t xml:space="preserve">      </w:t>
      </w:r>
      <w:r w:rsidR="00994D5A">
        <w:rPr>
          <w:rFonts w:asciiTheme="majorBidi" w:hAnsiTheme="majorBidi" w:cstheme="majorBidi"/>
          <w:color w:val="404040" w:themeColor="text1" w:themeTint="BF"/>
          <w:sz w:val="24"/>
          <w:szCs w:val="24"/>
        </w:rPr>
        <w:t xml:space="preserve">Name </w:t>
      </w:r>
      <w:r w:rsidR="00574F30">
        <w:rPr>
          <w:rFonts w:asciiTheme="majorBidi" w:hAnsiTheme="majorBidi" w:cstheme="majorBidi"/>
          <w:color w:val="404040" w:themeColor="text1" w:themeTint="BF"/>
          <w:sz w:val="24"/>
          <w:szCs w:val="24"/>
        </w:rPr>
        <w:t xml:space="preserve">                                                                                       Date:</w:t>
      </w:r>
    </w:p>
    <w:p w14:paraId="4D153E2E" w14:textId="77777777" w:rsidR="00574F30" w:rsidRDefault="00574F30" w:rsidP="00574F30">
      <w:pPr>
        <w:ind w:left="-3744"/>
        <w:jc w:val="center"/>
        <w:rPr>
          <w:rFonts w:asciiTheme="majorBidi" w:hAnsiTheme="majorBidi" w:cstheme="majorBidi"/>
          <w:color w:val="404040" w:themeColor="text1" w:themeTint="BF"/>
          <w:sz w:val="24"/>
          <w:szCs w:val="24"/>
        </w:rPr>
      </w:pPr>
      <w:r>
        <w:rPr>
          <w:rFonts w:asciiTheme="majorBidi" w:hAnsiTheme="majorBidi" w:cstheme="majorBidi"/>
          <w:color w:val="404040" w:themeColor="text1" w:themeTint="BF"/>
          <w:sz w:val="24"/>
          <w:szCs w:val="24"/>
        </w:rPr>
        <w:t xml:space="preserve">                  </w:t>
      </w:r>
    </w:p>
    <w:p w14:paraId="42FF5ACE" w14:textId="77777777" w:rsidR="003605BC" w:rsidRPr="00FB4D02" w:rsidRDefault="003605BC" w:rsidP="00574F30">
      <w:pPr>
        <w:ind w:left="4320"/>
        <w:jc w:val="center"/>
        <w:rPr>
          <w:rFonts w:asciiTheme="majorBidi" w:hAnsiTheme="majorBidi" w:cstheme="majorBidi"/>
          <w:color w:val="404040" w:themeColor="text1" w:themeTint="BF"/>
          <w:sz w:val="24"/>
          <w:szCs w:val="24"/>
          <w:rtl/>
        </w:rPr>
      </w:pPr>
      <w:r>
        <w:rPr>
          <w:rFonts w:asciiTheme="majorBidi" w:hAnsiTheme="majorBidi" w:cstheme="majorBidi"/>
          <w:color w:val="404040" w:themeColor="text1" w:themeTint="BF"/>
          <w:sz w:val="24"/>
          <w:szCs w:val="24"/>
        </w:rPr>
        <w:t xml:space="preserve"> Signature:</w:t>
      </w:r>
      <w:r w:rsidR="00574F30">
        <w:rPr>
          <w:rFonts w:asciiTheme="majorBidi" w:hAnsiTheme="majorBidi" w:cstheme="majorBidi"/>
          <w:color w:val="404040" w:themeColor="text1" w:themeTint="BF"/>
          <w:sz w:val="24"/>
          <w:szCs w:val="24"/>
        </w:rPr>
        <w:t xml:space="preserve">                  </w:t>
      </w:r>
    </w:p>
    <w:sectPr w:rsidR="003605BC" w:rsidRPr="00FB4D02" w:rsidSect="00DF13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oddPage"/>
      <w:pgSz w:w="11907" w:h="16840" w:code="9"/>
      <w:pgMar w:top="567" w:right="567" w:bottom="567" w:left="567" w:header="720" w:footer="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99436" w14:textId="77777777" w:rsidR="00DF13BD" w:rsidRDefault="00DF13BD">
      <w:r>
        <w:separator/>
      </w:r>
    </w:p>
  </w:endnote>
  <w:endnote w:type="continuationSeparator" w:id="0">
    <w:p w14:paraId="0DCE3308" w14:textId="77777777" w:rsidR="00DF13BD" w:rsidRDefault="00DF1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Koodak">
    <w:altName w:val="Courier New"/>
    <w:charset w:val="B2"/>
    <w:family w:val="auto"/>
    <w:pitch w:val="variable"/>
    <w:sig w:usb0="00002000" w:usb1="00000000" w:usb2="00000008" w:usb3="00000000" w:csb0="00000040" w:csb1="00000000"/>
  </w:font>
  <w:font w:name="Zar">
    <w:charset w:val="B2"/>
    <w:family w:val="auto"/>
    <w:pitch w:val="variable"/>
    <w:sig w:usb0="00002007" w:usb1="0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02322" w14:textId="77777777" w:rsidR="00A004D9" w:rsidRDefault="00A004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8BD24" w14:textId="77777777" w:rsidR="00A004D9" w:rsidRDefault="00A004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D98D5" w14:textId="77777777" w:rsidR="00A004D9" w:rsidRDefault="00A004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75C66" w14:textId="77777777" w:rsidR="00DF13BD" w:rsidRDefault="00DF13BD">
      <w:r>
        <w:separator/>
      </w:r>
    </w:p>
  </w:footnote>
  <w:footnote w:type="continuationSeparator" w:id="0">
    <w:p w14:paraId="54263655" w14:textId="77777777" w:rsidR="00DF13BD" w:rsidRDefault="00DF1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4C8C7" w14:textId="77777777" w:rsidR="00A004D9" w:rsidRDefault="00A004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1089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3814"/>
      <w:gridCol w:w="3566"/>
      <w:gridCol w:w="3510"/>
    </w:tblGrid>
    <w:tr w:rsidR="006A5326" w:rsidRPr="00316D2D" w14:paraId="64720DE0" w14:textId="77777777" w:rsidTr="00C41039">
      <w:trPr>
        <w:trHeight w:val="960"/>
        <w:jc w:val="center"/>
      </w:trPr>
      <w:tc>
        <w:tcPr>
          <w:tcW w:w="3814" w:type="dxa"/>
          <w:vMerge w:val="restart"/>
          <w:tcBorders>
            <w:top w:val="single" w:sz="12" w:space="0" w:color="auto"/>
            <w:left w:val="single" w:sz="12" w:space="0" w:color="auto"/>
            <w:bottom w:val="single" w:sz="4" w:space="0" w:color="auto"/>
            <w:right w:val="single" w:sz="12" w:space="0" w:color="auto"/>
          </w:tcBorders>
          <w:vAlign w:val="center"/>
        </w:tcPr>
        <w:p w14:paraId="281881A0" w14:textId="77777777" w:rsidR="006A5326" w:rsidRPr="00EF1759" w:rsidRDefault="006A5326" w:rsidP="00885DF5">
          <w:pPr>
            <w:pStyle w:val="Subtitle"/>
            <w:jc w:val="right"/>
            <w:rPr>
              <w:rFonts w:cs="Times New Roman"/>
              <w:sz w:val="24"/>
              <w:szCs w:val="24"/>
              <w:rtl/>
            </w:rPr>
          </w:pPr>
          <w:r w:rsidRPr="00EF1759">
            <w:rPr>
              <w:rFonts w:cs="Times New Roman"/>
              <w:b w:val="0"/>
              <w:bCs w:val="0"/>
              <w:sz w:val="24"/>
              <w:szCs w:val="24"/>
              <w:lang w:val="ru-RU"/>
            </w:rPr>
            <w:t>Document code</w:t>
          </w:r>
          <w:r w:rsidRPr="00EF1759">
            <w:rPr>
              <w:rFonts w:cs="Times New Roman"/>
              <w:sz w:val="24"/>
              <w:szCs w:val="24"/>
            </w:rPr>
            <w:t xml:space="preserve">:  </w:t>
          </w:r>
          <w:r>
            <w:rPr>
              <w:rFonts w:cs="Times New Roman"/>
              <w:sz w:val="24"/>
              <w:szCs w:val="24"/>
            </w:rPr>
            <w:t xml:space="preserve">  </w:t>
          </w:r>
          <w:r w:rsidRPr="00EF1759">
            <w:rPr>
              <w:rFonts w:cs="Times New Roman"/>
              <w:sz w:val="24"/>
              <w:szCs w:val="24"/>
            </w:rPr>
            <w:t xml:space="preserve">    </w:t>
          </w:r>
          <w:r>
            <w:rPr>
              <w:rFonts w:cs="Times New Roman"/>
              <w:sz w:val="24"/>
              <w:szCs w:val="24"/>
            </w:rPr>
            <w:t>F</w:t>
          </w:r>
          <w:r w:rsidRPr="00EF1759">
            <w:rPr>
              <w:rFonts w:cs="Times New Roman"/>
              <w:sz w:val="24"/>
              <w:szCs w:val="24"/>
            </w:rPr>
            <w:t>-</w:t>
          </w:r>
          <w:r w:rsidR="001E6F11">
            <w:rPr>
              <w:rFonts w:cs="Times New Roman"/>
              <w:sz w:val="24"/>
              <w:szCs w:val="24"/>
            </w:rPr>
            <w:t>TR</w:t>
          </w:r>
          <w:r w:rsidRPr="00EF1759">
            <w:rPr>
              <w:rFonts w:cs="Times New Roman"/>
              <w:sz w:val="24"/>
              <w:szCs w:val="24"/>
            </w:rPr>
            <w:t>-</w:t>
          </w:r>
          <w:r w:rsidR="00885DF5">
            <w:rPr>
              <w:rFonts w:cs="Times New Roman"/>
              <w:sz w:val="24"/>
              <w:szCs w:val="24"/>
            </w:rPr>
            <w:t>05</w:t>
          </w:r>
        </w:p>
        <w:p w14:paraId="4F31AB32" w14:textId="77777777" w:rsidR="006A5326" w:rsidRPr="00EF1759" w:rsidRDefault="006A5326" w:rsidP="00F638E5">
          <w:pPr>
            <w:pStyle w:val="Subtitle"/>
            <w:jc w:val="right"/>
            <w:rPr>
              <w:rFonts w:cs="Times New Roman"/>
              <w:sz w:val="24"/>
              <w:szCs w:val="24"/>
              <w:rtl/>
            </w:rPr>
          </w:pPr>
          <w:r w:rsidRPr="00EF1759">
            <w:rPr>
              <w:rFonts w:cs="Times New Roman"/>
              <w:b w:val="0"/>
              <w:bCs w:val="0"/>
              <w:sz w:val="24"/>
              <w:szCs w:val="24"/>
              <w:lang w:val="ru-RU"/>
            </w:rPr>
            <w:t>Revision</w:t>
          </w:r>
          <w:r>
            <w:rPr>
              <w:rFonts w:cs="Times New Roman"/>
              <w:b w:val="0"/>
              <w:bCs w:val="0"/>
              <w:sz w:val="24"/>
              <w:szCs w:val="24"/>
            </w:rPr>
            <w:t xml:space="preserve">:                 </w:t>
          </w:r>
          <w:r w:rsidRPr="00EF1759">
            <w:rPr>
              <w:rFonts w:cs="Times New Roman"/>
              <w:b w:val="0"/>
              <w:bCs w:val="0"/>
              <w:sz w:val="24"/>
              <w:szCs w:val="24"/>
            </w:rPr>
            <w:t xml:space="preserve">        </w:t>
          </w:r>
          <w:r w:rsidRPr="00EF1759">
            <w:rPr>
              <w:rFonts w:cs="Times New Roman"/>
              <w:sz w:val="24"/>
              <w:szCs w:val="24"/>
            </w:rPr>
            <w:t>00</w:t>
          </w:r>
        </w:p>
        <w:p w14:paraId="3F816F5C" w14:textId="77777777" w:rsidR="006A5326" w:rsidRPr="003605BC" w:rsidRDefault="006A5326" w:rsidP="003605BC">
          <w:pPr>
            <w:pStyle w:val="Subtitle"/>
            <w:jc w:val="right"/>
            <w:rPr>
              <w:rFonts w:cs="Times New Roman"/>
              <w:sz w:val="24"/>
              <w:szCs w:val="24"/>
              <w:rtl/>
            </w:rPr>
          </w:pPr>
          <w:r w:rsidRPr="00495B13">
            <w:rPr>
              <w:rFonts w:cs="Times New Roman"/>
              <w:b w:val="0"/>
              <w:bCs w:val="0"/>
              <w:sz w:val="24"/>
              <w:szCs w:val="24"/>
            </w:rPr>
            <w:t xml:space="preserve">Issue Date: </w:t>
          </w:r>
          <w:r>
            <w:rPr>
              <w:rFonts w:cs="Times New Roman"/>
              <w:sz w:val="24"/>
              <w:szCs w:val="24"/>
            </w:rPr>
            <w:t xml:space="preserve">           </w:t>
          </w:r>
          <w:r w:rsidRPr="00EF1759">
            <w:rPr>
              <w:rFonts w:cs="Times New Roman"/>
              <w:sz w:val="24"/>
              <w:szCs w:val="24"/>
            </w:rPr>
            <w:t xml:space="preserve">    </w:t>
          </w:r>
          <w:r>
            <w:rPr>
              <w:rFonts w:cs="Times New Roman"/>
              <w:sz w:val="24"/>
              <w:szCs w:val="24"/>
            </w:rPr>
            <w:t>16</w:t>
          </w:r>
          <w:r w:rsidRPr="00EF1759">
            <w:rPr>
              <w:rFonts w:cs="Times New Roman"/>
              <w:sz w:val="24"/>
              <w:szCs w:val="24"/>
            </w:rPr>
            <w:t>/02/</w:t>
          </w:r>
          <w:r>
            <w:rPr>
              <w:rFonts w:cs="Times New Roman"/>
              <w:sz w:val="24"/>
              <w:szCs w:val="24"/>
            </w:rPr>
            <w:t>2020</w:t>
          </w:r>
        </w:p>
      </w:tc>
      <w:tc>
        <w:tcPr>
          <w:tcW w:w="3566" w:type="dxa"/>
          <w:vMerge w:val="restart"/>
          <w:tcBorders>
            <w:top w:val="single" w:sz="12" w:space="0" w:color="auto"/>
            <w:left w:val="single" w:sz="12" w:space="0" w:color="auto"/>
            <w:bottom w:val="single" w:sz="4" w:space="0" w:color="auto"/>
            <w:right w:val="single" w:sz="12" w:space="0" w:color="auto"/>
          </w:tcBorders>
          <w:vAlign w:val="center"/>
        </w:tcPr>
        <w:p w14:paraId="639A0039" w14:textId="77777777" w:rsidR="006A5326" w:rsidRPr="00EF1759" w:rsidRDefault="006A5326" w:rsidP="007D2E35">
          <w:pPr>
            <w:jc w:val="center"/>
            <w:rPr>
              <w:rFonts w:cs="Times New Roman"/>
              <w:b/>
              <w:bCs/>
              <w:color w:val="0070C0"/>
              <w:sz w:val="44"/>
              <w:szCs w:val="44"/>
              <w:rtl/>
              <w:lang w:bidi="fa-IR"/>
            </w:rPr>
          </w:pPr>
          <w:r w:rsidRPr="00EF1759">
            <w:rPr>
              <w:rFonts w:cs="Times New Roman"/>
              <w:b/>
              <w:bCs/>
              <w:color w:val="0070C0"/>
              <w:sz w:val="44"/>
              <w:szCs w:val="44"/>
              <w:lang w:bidi="fa-IR"/>
            </w:rPr>
            <w:t>Organization logo</w:t>
          </w:r>
        </w:p>
      </w:tc>
      <w:tc>
        <w:tcPr>
          <w:tcW w:w="3510" w:type="dxa"/>
          <w:tcBorders>
            <w:top w:val="single" w:sz="12" w:space="0" w:color="auto"/>
            <w:left w:val="single" w:sz="12" w:space="0" w:color="auto"/>
            <w:bottom w:val="single" w:sz="4" w:space="0" w:color="auto"/>
            <w:right w:val="single" w:sz="12" w:space="0" w:color="auto"/>
          </w:tcBorders>
          <w:shd w:val="clear" w:color="auto" w:fill="auto"/>
          <w:vAlign w:val="center"/>
        </w:tcPr>
        <w:p w14:paraId="260788D0" w14:textId="77777777" w:rsidR="006A5326" w:rsidRPr="00EF1759" w:rsidRDefault="006A5326" w:rsidP="007D2E35">
          <w:pPr>
            <w:jc w:val="right"/>
            <w:rPr>
              <w:rFonts w:cs="Times New Roman"/>
              <w:sz w:val="24"/>
              <w:lang w:bidi="fa-IR"/>
            </w:rPr>
          </w:pPr>
          <w:r w:rsidRPr="00EF1759">
            <w:rPr>
              <w:rFonts w:cs="Times New Roman"/>
              <w:sz w:val="24"/>
              <w:lang w:bidi="fa-IR"/>
            </w:rPr>
            <w:t>Document title:</w:t>
          </w:r>
        </w:p>
        <w:p w14:paraId="0A1861F1" w14:textId="77777777" w:rsidR="006A5326" w:rsidRPr="001E6F11" w:rsidRDefault="004C7240" w:rsidP="004C7240">
          <w:pPr>
            <w:jc w:val="right"/>
            <w:rPr>
              <w:rFonts w:cs="Times New Roman"/>
              <w:b/>
              <w:bCs/>
              <w:sz w:val="28"/>
              <w:szCs w:val="28"/>
              <w:rtl/>
              <w:lang w:bidi="fa-IR"/>
            </w:rPr>
          </w:pPr>
          <w:r w:rsidRPr="004C7240">
            <w:rPr>
              <w:b/>
              <w:bCs/>
              <w:sz w:val="24"/>
              <w:szCs w:val="24"/>
            </w:rPr>
            <w:t xml:space="preserve">Course effectiveness evaluation </w:t>
          </w:r>
          <w:r w:rsidR="001E6F11" w:rsidRPr="001E6F11">
            <w:rPr>
              <w:b/>
              <w:bCs/>
              <w:sz w:val="24"/>
              <w:szCs w:val="24"/>
            </w:rPr>
            <w:t>Form</w:t>
          </w:r>
          <w:r w:rsidR="001E6F11" w:rsidRPr="001E6F11">
            <w:rPr>
              <w:rFonts w:asciiTheme="majorBidi" w:hAnsiTheme="majorBidi" w:cstheme="majorBidi"/>
              <w:b/>
              <w:bCs/>
              <w:sz w:val="24"/>
              <w:szCs w:val="24"/>
              <w:lang w:bidi="fa-IR"/>
            </w:rPr>
            <w:t xml:space="preserve">                                   </w:t>
          </w:r>
        </w:p>
      </w:tc>
    </w:tr>
    <w:tr w:rsidR="006A5326" w:rsidRPr="00316D2D" w14:paraId="6434E4AC" w14:textId="77777777" w:rsidTr="00C41039">
      <w:trPr>
        <w:trHeight w:val="161"/>
        <w:jc w:val="center"/>
      </w:trPr>
      <w:tc>
        <w:tcPr>
          <w:tcW w:w="3814" w:type="dxa"/>
          <w:vMerge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068B347A" w14:textId="77777777" w:rsidR="006A5326" w:rsidRPr="0040223E" w:rsidRDefault="006A5326" w:rsidP="007D2E35">
          <w:pPr>
            <w:spacing w:line="360" w:lineRule="auto"/>
            <w:jc w:val="lowKashida"/>
            <w:rPr>
              <w:rFonts w:ascii="Arial" w:hAnsi="Arial" w:cs="B Nazanin"/>
              <w:b/>
              <w:bCs/>
              <w:sz w:val="24"/>
              <w:rtl/>
              <w:lang w:bidi="fa-IR"/>
            </w:rPr>
          </w:pPr>
        </w:p>
      </w:tc>
      <w:tc>
        <w:tcPr>
          <w:tcW w:w="3566" w:type="dxa"/>
          <w:vMerge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  <w:vAlign w:val="bottom"/>
        </w:tcPr>
        <w:p w14:paraId="2568E797" w14:textId="77777777" w:rsidR="006A5326" w:rsidRPr="00316D2D" w:rsidRDefault="006A5326" w:rsidP="007D2E35">
          <w:pPr>
            <w:spacing w:line="360" w:lineRule="auto"/>
            <w:jc w:val="center"/>
            <w:rPr>
              <w:rFonts w:ascii="Arial" w:hAnsi="Arial" w:cs="B Nazanin"/>
              <w:b/>
              <w:bCs/>
              <w:sz w:val="16"/>
              <w:szCs w:val="16"/>
              <w:rtl/>
            </w:rPr>
          </w:pPr>
        </w:p>
      </w:tc>
      <w:tc>
        <w:tcPr>
          <w:tcW w:w="3510" w:type="dxa"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</w:tcPr>
        <w:p w14:paraId="44895955" w14:textId="77777777" w:rsidR="006A5326" w:rsidRPr="00EF1759" w:rsidRDefault="006A5326" w:rsidP="007D2E35">
          <w:pPr>
            <w:bidi w:val="0"/>
            <w:rPr>
              <w:rFonts w:cs="Times New Roman"/>
              <w:sz w:val="24"/>
              <w:rtl/>
            </w:rPr>
          </w:pPr>
          <w:r w:rsidRPr="00EF1759">
            <w:rPr>
              <w:rFonts w:cs="Times New Roman"/>
              <w:sz w:val="24"/>
            </w:rPr>
            <w:t>Page:</w:t>
          </w:r>
          <w:r w:rsidRPr="00EF1759">
            <w:rPr>
              <w:rFonts w:cs="Times New Roman"/>
              <w:sz w:val="24"/>
              <w:rtl/>
            </w:rPr>
            <w:t xml:space="preserve">       </w:t>
          </w:r>
          <w:r w:rsidRPr="00EF1759">
            <w:rPr>
              <w:rFonts w:cs="Times New Roman"/>
              <w:sz w:val="24"/>
            </w:rPr>
            <w:t xml:space="preserve"> </w:t>
          </w:r>
          <w:r w:rsidRPr="00EF1759">
            <w:rPr>
              <w:rFonts w:cs="Times New Roman"/>
              <w:b/>
              <w:bCs/>
              <w:sz w:val="24"/>
            </w:rPr>
            <w:fldChar w:fldCharType="begin"/>
          </w:r>
          <w:r w:rsidRPr="00EF1759">
            <w:rPr>
              <w:rFonts w:cs="Times New Roman"/>
              <w:b/>
              <w:bCs/>
              <w:sz w:val="24"/>
            </w:rPr>
            <w:instrText xml:space="preserve"> PAGE  \* Arabic  \* MERGEFORMAT </w:instrText>
          </w:r>
          <w:r w:rsidRPr="00EF1759">
            <w:rPr>
              <w:rFonts w:cs="Times New Roman"/>
              <w:b/>
              <w:bCs/>
              <w:sz w:val="24"/>
            </w:rPr>
            <w:fldChar w:fldCharType="separate"/>
          </w:r>
          <w:r w:rsidR="006E128B">
            <w:rPr>
              <w:rFonts w:cs="Times New Roman"/>
              <w:b/>
              <w:bCs/>
              <w:noProof/>
              <w:sz w:val="24"/>
            </w:rPr>
            <w:t>1</w:t>
          </w:r>
          <w:r w:rsidRPr="00EF1759">
            <w:rPr>
              <w:rFonts w:cs="Times New Roman"/>
              <w:b/>
              <w:bCs/>
              <w:sz w:val="24"/>
            </w:rPr>
            <w:fldChar w:fldCharType="end"/>
          </w:r>
          <w:r w:rsidRPr="00EF1759">
            <w:rPr>
              <w:rFonts w:cs="Times New Roman"/>
              <w:sz w:val="24"/>
            </w:rPr>
            <w:t xml:space="preserve"> </w:t>
          </w:r>
          <w:r w:rsidRPr="00EF1759">
            <w:rPr>
              <w:rFonts w:cs="Times New Roman"/>
              <w:sz w:val="24"/>
              <w:rtl/>
            </w:rPr>
            <w:t xml:space="preserve">  </w:t>
          </w:r>
          <w:r w:rsidRPr="00EF1759">
            <w:rPr>
              <w:rFonts w:cs="Times New Roman"/>
              <w:sz w:val="24"/>
            </w:rPr>
            <w:t xml:space="preserve">of     </w:t>
          </w:r>
          <w:r w:rsidRPr="00EF1759">
            <w:rPr>
              <w:rFonts w:cs="Times New Roman"/>
              <w:b/>
              <w:bCs/>
              <w:sz w:val="24"/>
            </w:rPr>
            <w:fldChar w:fldCharType="begin"/>
          </w:r>
          <w:r w:rsidRPr="00EF1759">
            <w:rPr>
              <w:rFonts w:cs="Times New Roman"/>
              <w:b/>
              <w:bCs/>
              <w:sz w:val="24"/>
            </w:rPr>
            <w:instrText xml:space="preserve"> NUMPAGES  \* Arabic  \* MERGEFORMAT </w:instrText>
          </w:r>
          <w:r w:rsidRPr="00EF1759">
            <w:rPr>
              <w:rFonts w:cs="Times New Roman"/>
              <w:b/>
              <w:bCs/>
              <w:sz w:val="24"/>
            </w:rPr>
            <w:fldChar w:fldCharType="separate"/>
          </w:r>
          <w:r w:rsidR="006E128B">
            <w:rPr>
              <w:rFonts w:cs="Times New Roman"/>
              <w:b/>
              <w:bCs/>
              <w:noProof/>
              <w:sz w:val="24"/>
            </w:rPr>
            <w:t>1</w:t>
          </w:r>
          <w:r w:rsidRPr="00EF1759">
            <w:rPr>
              <w:rFonts w:cs="Times New Roman"/>
              <w:b/>
              <w:bCs/>
              <w:sz w:val="24"/>
            </w:rPr>
            <w:fldChar w:fldCharType="end"/>
          </w:r>
        </w:p>
      </w:tc>
    </w:tr>
  </w:tbl>
  <w:p w14:paraId="5C358FAC" w14:textId="77777777" w:rsidR="006A5326" w:rsidRPr="00D54AE3" w:rsidRDefault="006A5326">
    <w:pPr>
      <w:pStyle w:val="Header"/>
      <w:rPr>
        <w:rFonts w:cs="B Nazanin"/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CCBB" w14:textId="77777777" w:rsidR="00A004D9" w:rsidRDefault="00A004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A276A"/>
    <w:multiLevelType w:val="singleLevel"/>
    <w:tmpl w:val="8C4A98F6"/>
    <w:lvl w:ilvl="0">
      <w:start w:val="4"/>
      <w:numFmt w:val="chosung"/>
      <w:lvlText w:val="-"/>
      <w:lvlJc w:val="left"/>
      <w:pPr>
        <w:tabs>
          <w:tab w:val="num" w:pos="750"/>
        </w:tabs>
        <w:ind w:left="750" w:hanging="360"/>
      </w:pPr>
      <w:rPr>
        <w:rFonts w:cs="Times New Roman" w:hint="default"/>
        <w:sz w:val="28"/>
      </w:rPr>
    </w:lvl>
  </w:abstractNum>
  <w:abstractNum w:abstractNumId="1" w15:restartNumberingAfterBreak="0">
    <w:nsid w:val="18D022B8"/>
    <w:multiLevelType w:val="hybridMultilevel"/>
    <w:tmpl w:val="453EEAA8"/>
    <w:lvl w:ilvl="0" w:tplc="6A54999C">
      <w:start w:val="1"/>
      <w:numFmt w:val="bullet"/>
      <w:lvlText w:val="-"/>
      <w:lvlJc w:val="left"/>
      <w:pPr>
        <w:ind w:left="1296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218F2C46"/>
    <w:multiLevelType w:val="singleLevel"/>
    <w:tmpl w:val="8FE839B4"/>
    <w:lvl w:ilvl="0">
      <w:start w:val="2"/>
      <w:numFmt w:val="bullet"/>
      <w:lvlText w:val="-"/>
      <w:lvlJc w:val="left"/>
      <w:pPr>
        <w:tabs>
          <w:tab w:val="num" w:pos="1155"/>
        </w:tabs>
        <w:ind w:left="1155" w:hanging="360"/>
      </w:pPr>
      <w:rPr>
        <w:rFonts w:cs="Times New Roman" w:hint="default"/>
        <w:sz w:val="28"/>
      </w:rPr>
    </w:lvl>
  </w:abstractNum>
  <w:abstractNum w:abstractNumId="3" w15:restartNumberingAfterBreak="0">
    <w:nsid w:val="329E2692"/>
    <w:multiLevelType w:val="hybridMultilevel"/>
    <w:tmpl w:val="E686467A"/>
    <w:lvl w:ilvl="0" w:tplc="04090001">
      <w:start w:val="1"/>
      <w:numFmt w:val="irohaFullWidth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irohaFullWidth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irohaFullWidth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irohaFullWidth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irohaFullWidth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irohaFullWidth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irohaFullWidth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irohaFullWidth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irohaFullWidth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787B3C"/>
    <w:multiLevelType w:val="hybridMultilevel"/>
    <w:tmpl w:val="DE88B95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56F06D3C"/>
    <w:multiLevelType w:val="hybridMultilevel"/>
    <w:tmpl w:val="F0B29CA8"/>
    <w:lvl w:ilvl="0" w:tplc="04090001">
      <w:start w:val="1"/>
      <w:numFmt w:val="irohaFullWidth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irohaFullWidth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irohaFullWidth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irohaFullWidth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irohaFullWidth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irohaFullWidth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irohaFullWidth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irohaFullWidth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irohaFullWidth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95635505">
    <w:abstractNumId w:val="0"/>
  </w:num>
  <w:num w:numId="2" w16cid:durableId="1200316485">
    <w:abstractNumId w:val="2"/>
  </w:num>
  <w:num w:numId="3" w16cid:durableId="1293558167">
    <w:abstractNumId w:val="5"/>
  </w:num>
  <w:num w:numId="4" w16cid:durableId="1646472368">
    <w:abstractNumId w:val="3"/>
  </w:num>
  <w:num w:numId="5" w16cid:durableId="916669483">
    <w:abstractNumId w:val="4"/>
  </w:num>
  <w:num w:numId="6" w16cid:durableId="3076330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TA1tTAxMjA3MjBT0lEKTi0uzszPAykwqwUAN6AbWSwAAAA="/>
  </w:docVars>
  <w:rsids>
    <w:rsidRoot w:val="002433C8"/>
    <w:rsid w:val="00023993"/>
    <w:rsid w:val="00034835"/>
    <w:rsid w:val="000452C5"/>
    <w:rsid w:val="00065312"/>
    <w:rsid w:val="00072D99"/>
    <w:rsid w:val="000803D5"/>
    <w:rsid w:val="00081D21"/>
    <w:rsid w:val="00097437"/>
    <w:rsid w:val="000B7B24"/>
    <w:rsid w:val="000C063A"/>
    <w:rsid w:val="000D1C54"/>
    <w:rsid w:val="000D4C38"/>
    <w:rsid w:val="000D58ED"/>
    <w:rsid w:val="000D6EFE"/>
    <w:rsid w:val="000D7C10"/>
    <w:rsid w:val="000F2FF3"/>
    <w:rsid w:val="0011541F"/>
    <w:rsid w:val="00121D22"/>
    <w:rsid w:val="00122EB8"/>
    <w:rsid w:val="00123530"/>
    <w:rsid w:val="001243BC"/>
    <w:rsid w:val="00131935"/>
    <w:rsid w:val="001366CD"/>
    <w:rsid w:val="001376EE"/>
    <w:rsid w:val="00141161"/>
    <w:rsid w:val="0015409E"/>
    <w:rsid w:val="00155513"/>
    <w:rsid w:val="00165173"/>
    <w:rsid w:val="00174062"/>
    <w:rsid w:val="0017497C"/>
    <w:rsid w:val="001832FF"/>
    <w:rsid w:val="0018779E"/>
    <w:rsid w:val="001915FF"/>
    <w:rsid w:val="001A27A4"/>
    <w:rsid w:val="001A4EE4"/>
    <w:rsid w:val="001B0170"/>
    <w:rsid w:val="001D4E8D"/>
    <w:rsid w:val="001E015A"/>
    <w:rsid w:val="001E6F11"/>
    <w:rsid w:val="00203A8E"/>
    <w:rsid w:val="00205623"/>
    <w:rsid w:val="00227029"/>
    <w:rsid w:val="00232B9F"/>
    <w:rsid w:val="00236680"/>
    <w:rsid w:val="002433C8"/>
    <w:rsid w:val="002607CD"/>
    <w:rsid w:val="00266666"/>
    <w:rsid w:val="002667FD"/>
    <w:rsid w:val="00270051"/>
    <w:rsid w:val="00286D1E"/>
    <w:rsid w:val="00291D20"/>
    <w:rsid w:val="002923DA"/>
    <w:rsid w:val="00293F83"/>
    <w:rsid w:val="0029642B"/>
    <w:rsid w:val="00297581"/>
    <w:rsid w:val="002B36CE"/>
    <w:rsid w:val="002E0C31"/>
    <w:rsid w:val="002E0CCB"/>
    <w:rsid w:val="002E26A4"/>
    <w:rsid w:val="002E33D8"/>
    <w:rsid w:val="002E3741"/>
    <w:rsid w:val="002F219A"/>
    <w:rsid w:val="002F22B5"/>
    <w:rsid w:val="00301198"/>
    <w:rsid w:val="00306A8A"/>
    <w:rsid w:val="0032036E"/>
    <w:rsid w:val="00320C1A"/>
    <w:rsid w:val="00325C50"/>
    <w:rsid w:val="00347667"/>
    <w:rsid w:val="003605BC"/>
    <w:rsid w:val="00363178"/>
    <w:rsid w:val="003647FD"/>
    <w:rsid w:val="00373E7E"/>
    <w:rsid w:val="00374BD7"/>
    <w:rsid w:val="0037761D"/>
    <w:rsid w:val="00377FC7"/>
    <w:rsid w:val="00381080"/>
    <w:rsid w:val="003842B2"/>
    <w:rsid w:val="00391822"/>
    <w:rsid w:val="003B1FA1"/>
    <w:rsid w:val="003B4BD3"/>
    <w:rsid w:val="003C1355"/>
    <w:rsid w:val="003C38C3"/>
    <w:rsid w:val="004056C7"/>
    <w:rsid w:val="00406A20"/>
    <w:rsid w:val="00413440"/>
    <w:rsid w:val="004324BA"/>
    <w:rsid w:val="00441778"/>
    <w:rsid w:val="00444E52"/>
    <w:rsid w:val="004463FD"/>
    <w:rsid w:val="0047574C"/>
    <w:rsid w:val="00484F9B"/>
    <w:rsid w:val="004906D3"/>
    <w:rsid w:val="004975BB"/>
    <w:rsid w:val="004B033E"/>
    <w:rsid w:val="004C075E"/>
    <w:rsid w:val="004C13C9"/>
    <w:rsid w:val="004C7240"/>
    <w:rsid w:val="004D5A93"/>
    <w:rsid w:val="004D5D8C"/>
    <w:rsid w:val="004E1018"/>
    <w:rsid w:val="004F6350"/>
    <w:rsid w:val="005071BF"/>
    <w:rsid w:val="00513A00"/>
    <w:rsid w:val="00516561"/>
    <w:rsid w:val="00526B80"/>
    <w:rsid w:val="00526F3A"/>
    <w:rsid w:val="00532E24"/>
    <w:rsid w:val="00541512"/>
    <w:rsid w:val="00574F30"/>
    <w:rsid w:val="0058303B"/>
    <w:rsid w:val="00584A4A"/>
    <w:rsid w:val="00586CE5"/>
    <w:rsid w:val="005A1FDE"/>
    <w:rsid w:val="005C4698"/>
    <w:rsid w:val="005E0F81"/>
    <w:rsid w:val="005E1220"/>
    <w:rsid w:val="005F04D7"/>
    <w:rsid w:val="005F0BEA"/>
    <w:rsid w:val="005F2945"/>
    <w:rsid w:val="005F7120"/>
    <w:rsid w:val="0060778E"/>
    <w:rsid w:val="00607935"/>
    <w:rsid w:val="00622F45"/>
    <w:rsid w:val="00626854"/>
    <w:rsid w:val="0064008D"/>
    <w:rsid w:val="00642F10"/>
    <w:rsid w:val="006515C5"/>
    <w:rsid w:val="006609C1"/>
    <w:rsid w:val="00674CFB"/>
    <w:rsid w:val="00680F16"/>
    <w:rsid w:val="006A0DCD"/>
    <w:rsid w:val="006A5326"/>
    <w:rsid w:val="006B326A"/>
    <w:rsid w:val="006B7BDD"/>
    <w:rsid w:val="006C4248"/>
    <w:rsid w:val="006C5E1B"/>
    <w:rsid w:val="006D144E"/>
    <w:rsid w:val="006E029E"/>
    <w:rsid w:val="006E128B"/>
    <w:rsid w:val="006E1D07"/>
    <w:rsid w:val="006F6A32"/>
    <w:rsid w:val="00704BF1"/>
    <w:rsid w:val="007202B5"/>
    <w:rsid w:val="00722BDB"/>
    <w:rsid w:val="00725257"/>
    <w:rsid w:val="0073651C"/>
    <w:rsid w:val="007467D1"/>
    <w:rsid w:val="00751BF8"/>
    <w:rsid w:val="00752170"/>
    <w:rsid w:val="00760E2C"/>
    <w:rsid w:val="00774897"/>
    <w:rsid w:val="00786394"/>
    <w:rsid w:val="007D23A9"/>
    <w:rsid w:val="007D2E35"/>
    <w:rsid w:val="007D6A10"/>
    <w:rsid w:val="007D7B43"/>
    <w:rsid w:val="007E1676"/>
    <w:rsid w:val="00807314"/>
    <w:rsid w:val="00811656"/>
    <w:rsid w:val="00812968"/>
    <w:rsid w:val="008169D2"/>
    <w:rsid w:val="00841EF0"/>
    <w:rsid w:val="008452F8"/>
    <w:rsid w:val="00847A1D"/>
    <w:rsid w:val="008577C8"/>
    <w:rsid w:val="00863B87"/>
    <w:rsid w:val="00864769"/>
    <w:rsid w:val="00866533"/>
    <w:rsid w:val="00870A35"/>
    <w:rsid w:val="00872105"/>
    <w:rsid w:val="00872510"/>
    <w:rsid w:val="00885DF5"/>
    <w:rsid w:val="00891883"/>
    <w:rsid w:val="008946EB"/>
    <w:rsid w:val="008A01EA"/>
    <w:rsid w:val="008A0CFA"/>
    <w:rsid w:val="008A24C6"/>
    <w:rsid w:val="008A416B"/>
    <w:rsid w:val="008B1AAD"/>
    <w:rsid w:val="008B6E70"/>
    <w:rsid w:val="008C4397"/>
    <w:rsid w:val="008D2C65"/>
    <w:rsid w:val="008E0D29"/>
    <w:rsid w:val="008E2B7A"/>
    <w:rsid w:val="008F1F72"/>
    <w:rsid w:val="009139EF"/>
    <w:rsid w:val="00936532"/>
    <w:rsid w:val="00937277"/>
    <w:rsid w:val="00937F22"/>
    <w:rsid w:val="0095019D"/>
    <w:rsid w:val="00950843"/>
    <w:rsid w:val="0095481E"/>
    <w:rsid w:val="00960BCA"/>
    <w:rsid w:val="00967119"/>
    <w:rsid w:val="00967CA3"/>
    <w:rsid w:val="00981D93"/>
    <w:rsid w:val="009912BB"/>
    <w:rsid w:val="00994D5A"/>
    <w:rsid w:val="009968B6"/>
    <w:rsid w:val="009A1BC5"/>
    <w:rsid w:val="009A3111"/>
    <w:rsid w:val="009A7996"/>
    <w:rsid w:val="009C018B"/>
    <w:rsid w:val="009C3F00"/>
    <w:rsid w:val="009F05D2"/>
    <w:rsid w:val="009F25E5"/>
    <w:rsid w:val="009F6F09"/>
    <w:rsid w:val="00A004D9"/>
    <w:rsid w:val="00A02594"/>
    <w:rsid w:val="00A04420"/>
    <w:rsid w:val="00A06943"/>
    <w:rsid w:val="00A126F9"/>
    <w:rsid w:val="00A13A66"/>
    <w:rsid w:val="00A14BD5"/>
    <w:rsid w:val="00A3263D"/>
    <w:rsid w:val="00A43862"/>
    <w:rsid w:val="00A44B3B"/>
    <w:rsid w:val="00A50258"/>
    <w:rsid w:val="00A67735"/>
    <w:rsid w:val="00AA0942"/>
    <w:rsid w:val="00AA133A"/>
    <w:rsid w:val="00AA27D8"/>
    <w:rsid w:val="00AB4AFC"/>
    <w:rsid w:val="00AB79DA"/>
    <w:rsid w:val="00AC73BC"/>
    <w:rsid w:val="00AE0270"/>
    <w:rsid w:val="00AE295A"/>
    <w:rsid w:val="00AF28AA"/>
    <w:rsid w:val="00AF7256"/>
    <w:rsid w:val="00B33DDE"/>
    <w:rsid w:val="00B50A5F"/>
    <w:rsid w:val="00B54AAE"/>
    <w:rsid w:val="00B577D8"/>
    <w:rsid w:val="00B62293"/>
    <w:rsid w:val="00B653FC"/>
    <w:rsid w:val="00B67D44"/>
    <w:rsid w:val="00B84C00"/>
    <w:rsid w:val="00B84EDD"/>
    <w:rsid w:val="00B85B3C"/>
    <w:rsid w:val="00BA0862"/>
    <w:rsid w:val="00BB4CAF"/>
    <w:rsid w:val="00BE4078"/>
    <w:rsid w:val="00BE718A"/>
    <w:rsid w:val="00BF0407"/>
    <w:rsid w:val="00BF5304"/>
    <w:rsid w:val="00BF69A5"/>
    <w:rsid w:val="00C007A7"/>
    <w:rsid w:val="00C01912"/>
    <w:rsid w:val="00C04421"/>
    <w:rsid w:val="00C0727C"/>
    <w:rsid w:val="00C1444A"/>
    <w:rsid w:val="00C36361"/>
    <w:rsid w:val="00C40DC2"/>
    <w:rsid w:val="00C41039"/>
    <w:rsid w:val="00C4496E"/>
    <w:rsid w:val="00C47CFC"/>
    <w:rsid w:val="00C51C35"/>
    <w:rsid w:val="00C6117B"/>
    <w:rsid w:val="00C66355"/>
    <w:rsid w:val="00C7069E"/>
    <w:rsid w:val="00C84DD7"/>
    <w:rsid w:val="00C85146"/>
    <w:rsid w:val="00C938C5"/>
    <w:rsid w:val="00C93D34"/>
    <w:rsid w:val="00CA588A"/>
    <w:rsid w:val="00CB61E0"/>
    <w:rsid w:val="00CD2437"/>
    <w:rsid w:val="00CD6138"/>
    <w:rsid w:val="00CE1009"/>
    <w:rsid w:val="00CE2277"/>
    <w:rsid w:val="00CF6541"/>
    <w:rsid w:val="00D3317C"/>
    <w:rsid w:val="00D33755"/>
    <w:rsid w:val="00D54AE3"/>
    <w:rsid w:val="00D571DF"/>
    <w:rsid w:val="00D80683"/>
    <w:rsid w:val="00D91EC8"/>
    <w:rsid w:val="00DA41D6"/>
    <w:rsid w:val="00DB4962"/>
    <w:rsid w:val="00DF13BD"/>
    <w:rsid w:val="00DF1EA3"/>
    <w:rsid w:val="00DF5257"/>
    <w:rsid w:val="00E018A7"/>
    <w:rsid w:val="00E0341D"/>
    <w:rsid w:val="00E0464C"/>
    <w:rsid w:val="00E13C3F"/>
    <w:rsid w:val="00E15E66"/>
    <w:rsid w:val="00E234D4"/>
    <w:rsid w:val="00E2429F"/>
    <w:rsid w:val="00E3308B"/>
    <w:rsid w:val="00E4423F"/>
    <w:rsid w:val="00E45C30"/>
    <w:rsid w:val="00E46A84"/>
    <w:rsid w:val="00E71ABD"/>
    <w:rsid w:val="00E732E5"/>
    <w:rsid w:val="00E83334"/>
    <w:rsid w:val="00EA34CB"/>
    <w:rsid w:val="00EB30FA"/>
    <w:rsid w:val="00EC702B"/>
    <w:rsid w:val="00F00EFE"/>
    <w:rsid w:val="00F02569"/>
    <w:rsid w:val="00F03352"/>
    <w:rsid w:val="00F11DE3"/>
    <w:rsid w:val="00F1634D"/>
    <w:rsid w:val="00F224A4"/>
    <w:rsid w:val="00F26B95"/>
    <w:rsid w:val="00F317B3"/>
    <w:rsid w:val="00F36510"/>
    <w:rsid w:val="00F47BE5"/>
    <w:rsid w:val="00F5086F"/>
    <w:rsid w:val="00F53978"/>
    <w:rsid w:val="00F572BE"/>
    <w:rsid w:val="00F6110A"/>
    <w:rsid w:val="00F638E5"/>
    <w:rsid w:val="00F72724"/>
    <w:rsid w:val="00F80276"/>
    <w:rsid w:val="00F815E9"/>
    <w:rsid w:val="00F92D23"/>
    <w:rsid w:val="00F95F17"/>
    <w:rsid w:val="00FA468D"/>
    <w:rsid w:val="00FB4D02"/>
    <w:rsid w:val="00FE609B"/>
    <w:rsid w:val="00FE7C66"/>
    <w:rsid w:val="00FF4889"/>
    <w:rsid w:val="00FF63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77DE114E"/>
  <w15:docId w15:val="{D8029D7D-2268-49F3-9F48-E20FA5503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3A66"/>
    <w:pPr>
      <w:bidi/>
    </w:pPr>
    <w:rPr>
      <w:lang w:bidi="ar-SA"/>
    </w:rPr>
  </w:style>
  <w:style w:type="paragraph" w:styleId="Heading1">
    <w:name w:val="heading 1"/>
    <w:basedOn w:val="Normal"/>
    <w:next w:val="Normal"/>
    <w:link w:val="Heading1Char"/>
    <w:qFormat/>
    <w:rsid w:val="00A13A66"/>
    <w:pPr>
      <w:keepNext/>
      <w:jc w:val="center"/>
      <w:outlineLvl w:val="0"/>
    </w:pPr>
    <w:rPr>
      <w:rFonts w:cs="Koodak"/>
      <w:sz w:val="24"/>
      <w:szCs w:val="28"/>
    </w:rPr>
  </w:style>
  <w:style w:type="paragraph" w:styleId="Heading2">
    <w:name w:val="heading 2"/>
    <w:basedOn w:val="Normal"/>
    <w:next w:val="Normal"/>
    <w:qFormat/>
    <w:rsid w:val="00A13A66"/>
    <w:pPr>
      <w:keepNext/>
      <w:spacing w:before="240" w:line="360" w:lineRule="auto"/>
      <w:outlineLvl w:val="1"/>
    </w:pPr>
    <w:rPr>
      <w:rFonts w:cs="Koodak"/>
      <w:szCs w:val="28"/>
    </w:rPr>
  </w:style>
  <w:style w:type="paragraph" w:styleId="Heading3">
    <w:name w:val="heading 3"/>
    <w:basedOn w:val="Normal"/>
    <w:next w:val="Normal"/>
    <w:qFormat/>
    <w:rsid w:val="00A13A66"/>
    <w:pPr>
      <w:keepNext/>
      <w:jc w:val="center"/>
      <w:outlineLvl w:val="2"/>
    </w:pPr>
    <w:rPr>
      <w:rFonts w:cs="Koodak"/>
      <w:szCs w:val="32"/>
    </w:rPr>
  </w:style>
  <w:style w:type="paragraph" w:styleId="Heading4">
    <w:name w:val="heading 4"/>
    <w:basedOn w:val="Normal"/>
    <w:next w:val="Normal"/>
    <w:qFormat/>
    <w:rsid w:val="00A13A66"/>
    <w:pPr>
      <w:keepNext/>
      <w:ind w:left="-57" w:right="-57"/>
      <w:jc w:val="center"/>
      <w:outlineLvl w:val="3"/>
    </w:pPr>
    <w:rPr>
      <w:rFonts w:cs="Koodak"/>
      <w:szCs w:val="28"/>
    </w:rPr>
  </w:style>
  <w:style w:type="paragraph" w:styleId="Heading5">
    <w:name w:val="heading 5"/>
    <w:basedOn w:val="Normal"/>
    <w:next w:val="Normal"/>
    <w:qFormat/>
    <w:rsid w:val="00A13A66"/>
    <w:pPr>
      <w:keepNext/>
      <w:jc w:val="center"/>
      <w:outlineLvl w:val="4"/>
    </w:pPr>
    <w:rPr>
      <w:rFonts w:cs="Koodak"/>
      <w:szCs w:val="28"/>
    </w:rPr>
  </w:style>
  <w:style w:type="paragraph" w:styleId="Heading6">
    <w:name w:val="heading 6"/>
    <w:basedOn w:val="Normal"/>
    <w:next w:val="Normal"/>
    <w:qFormat/>
    <w:rsid w:val="00A13A66"/>
    <w:pPr>
      <w:keepNext/>
      <w:jc w:val="lowKashida"/>
      <w:outlineLvl w:val="5"/>
    </w:pPr>
    <w:rPr>
      <w:rFonts w:cs="Koodak"/>
      <w:sz w:val="16"/>
      <w:szCs w:val="28"/>
    </w:rPr>
  </w:style>
  <w:style w:type="paragraph" w:styleId="Heading7">
    <w:name w:val="heading 7"/>
    <w:basedOn w:val="Normal"/>
    <w:next w:val="Normal"/>
    <w:qFormat/>
    <w:rsid w:val="00A13A66"/>
    <w:pPr>
      <w:keepNext/>
      <w:jc w:val="lowKashida"/>
      <w:outlineLvl w:val="6"/>
    </w:pPr>
    <w:rPr>
      <w:rFonts w:cs="Koodak"/>
      <w:sz w:val="24"/>
      <w:szCs w:val="28"/>
    </w:rPr>
  </w:style>
  <w:style w:type="paragraph" w:styleId="Heading8">
    <w:name w:val="heading 8"/>
    <w:basedOn w:val="Normal"/>
    <w:next w:val="Normal"/>
    <w:qFormat/>
    <w:rsid w:val="00A13A66"/>
    <w:pPr>
      <w:keepNext/>
      <w:jc w:val="center"/>
      <w:outlineLvl w:val="7"/>
    </w:pPr>
    <w:rPr>
      <w:rFonts w:cs="Koodak"/>
      <w:sz w:val="24"/>
      <w:szCs w:val="30"/>
    </w:rPr>
  </w:style>
  <w:style w:type="paragraph" w:styleId="Heading9">
    <w:name w:val="heading 9"/>
    <w:basedOn w:val="Normal"/>
    <w:next w:val="Normal"/>
    <w:qFormat/>
    <w:rsid w:val="00A13A66"/>
    <w:pPr>
      <w:keepNext/>
      <w:ind w:left="-57" w:right="-57"/>
      <w:jc w:val="center"/>
      <w:outlineLvl w:val="8"/>
    </w:pPr>
    <w:rPr>
      <w:rFonts w:cs="Koodak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3A66"/>
    <w:rPr>
      <w:rFonts w:cs="Koodak"/>
      <w:szCs w:val="28"/>
    </w:rPr>
  </w:style>
  <w:style w:type="paragraph" w:styleId="Title">
    <w:name w:val="Title"/>
    <w:basedOn w:val="Normal"/>
    <w:qFormat/>
    <w:rsid w:val="00A13A66"/>
    <w:pPr>
      <w:jc w:val="center"/>
    </w:pPr>
    <w:rPr>
      <w:rFonts w:cs="Koodak"/>
      <w:sz w:val="24"/>
      <w:szCs w:val="28"/>
    </w:rPr>
  </w:style>
  <w:style w:type="paragraph" w:styleId="Header">
    <w:name w:val="header"/>
    <w:basedOn w:val="Normal"/>
    <w:rsid w:val="00A13A6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13A66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A13A66"/>
    <w:pPr>
      <w:jc w:val="lowKashida"/>
    </w:pPr>
    <w:rPr>
      <w:rFonts w:cs="Koodak"/>
      <w:szCs w:val="28"/>
    </w:rPr>
  </w:style>
  <w:style w:type="paragraph" w:styleId="Subtitle">
    <w:name w:val="Subtitle"/>
    <w:basedOn w:val="Normal"/>
    <w:link w:val="SubtitleChar"/>
    <w:qFormat/>
    <w:rsid w:val="000C063A"/>
    <w:pPr>
      <w:jc w:val="center"/>
    </w:pPr>
    <w:rPr>
      <w:rFonts w:cs="Zar"/>
      <w:b/>
      <w:bCs/>
      <w:noProof/>
      <w:sz w:val="84"/>
      <w:szCs w:val="64"/>
    </w:rPr>
  </w:style>
  <w:style w:type="character" w:customStyle="1" w:styleId="Heading1Char">
    <w:name w:val="Heading 1 Char"/>
    <w:basedOn w:val="DefaultParagraphFont"/>
    <w:link w:val="Heading1"/>
    <w:rsid w:val="000C063A"/>
    <w:rPr>
      <w:rFonts w:cs="Koodak"/>
      <w:sz w:val="24"/>
      <w:szCs w:val="28"/>
      <w:lang w:val="en-US" w:eastAsia="en-US" w:bidi="ar-SA"/>
    </w:rPr>
  </w:style>
  <w:style w:type="character" w:styleId="PageNumber">
    <w:name w:val="page number"/>
    <w:basedOn w:val="DefaultParagraphFont"/>
    <w:rsid w:val="008E0D29"/>
  </w:style>
  <w:style w:type="paragraph" w:styleId="BalloonText">
    <w:name w:val="Balloon Text"/>
    <w:basedOn w:val="Normal"/>
    <w:semiHidden/>
    <w:rsid w:val="00F95F17"/>
    <w:rPr>
      <w:rFonts w:ascii="Tahoma" w:hAnsi="Tahoma" w:cs="Tahoma"/>
      <w:sz w:val="16"/>
      <w:szCs w:val="16"/>
    </w:rPr>
  </w:style>
  <w:style w:type="character" w:customStyle="1" w:styleId="SubtitleChar">
    <w:name w:val="Subtitle Char"/>
    <w:link w:val="Subtitle"/>
    <w:rsid w:val="007D2E35"/>
    <w:rPr>
      <w:rFonts w:cs="Zar"/>
      <w:b/>
      <w:bCs/>
      <w:noProof/>
      <w:sz w:val="84"/>
      <w:szCs w:val="64"/>
      <w:lang w:bidi="ar-SA"/>
    </w:rPr>
  </w:style>
  <w:style w:type="paragraph" w:styleId="NoSpacing">
    <w:name w:val="No Spacing"/>
    <w:link w:val="NoSpacingChar"/>
    <w:uiPriority w:val="1"/>
    <w:qFormat/>
    <w:rsid w:val="000D6EFE"/>
    <w:rPr>
      <w:rFonts w:asciiTheme="minorHAnsi" w:eastAsiaTheme="minorHAnsi" w:hAnsiTheme="minorHAnsi" w:cstheme="minorBidi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D6EFE"/>
    <w:rPr>
      <w:rFonts w:asciiTheme="minorHAnsi" w:eastAsiaTheme="minorHAnsi" w:hAnsiTheme="minorHAnsi" w:cstheme="minorBidi"/>
      <w:sz w:val="22"/>
      <w:szCs w:val="22"/>
      <w:lang w:bidi="ar-SA"/>
    </w:rPr>
  </w:style>
  <w:style w:type="paragraph" w:styleId="ListParagraph">
    <w:name w:val="List Paragraph"/>
    <w:basedOn w:val="Normal"/>
    <w:uiPriority w:val="34"/>
    <w:qFormat/>
    <w:rsid w:val="00AB4AFC"/>
    <w:pPr>
      <w:ind w:left="720"/>
      <w:contextualSpacing/>
    </w:pPr>
  </w:style>
  <w:style w:type="table" w:styleId="TableGrid">
    <w:name w:val="Table Grid"/>
    <w:basedOn w:val="TableNormal"/>
    <w:rsid w:val="006A53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B4D02"/>
    <w:pPr>
      <w:bidi w:val="0"/>
      <w:spacing w:before="100" w:beforeAutospacing="1" w:after="100" w:afterAutospacing="1"/>
    </w:pPr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6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6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0433F4-EAB7-4EFF-8BBB-86B4BD760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81</Words>
  <Characters>1872</Characters>
  <Application>Microsoft Office Word</Application>
  <DocSecurity>0</DocSecurity>
  <Lines>1872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 تعالي ‏</vt:lpstr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riush alimoradi</cp:lastModifiedBy>
  <cp:revision>2</cp:revision>
  <cp:lastPrinted>2013-05-25T10:41:00Z</cp:lastPrinted>
  <dcterms:created xsi:type="dcterms:W3CDTF">2021-07-02T08:16:00Z</dcterms:created>
  <dcterms:modified xsi:type="dcterms:W3CDTF">2024-02-25T13:31:00Z</dcterms:modified>
</cp:coreProperties>
</file>